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EC8" w:rsidRDefault="00B5150F" w:rsidP="00E14ECC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270</wp:posOffset>
            </wp:positionH>
            <wp:positionV relativeFrom="paragraph">
              <wp:posOffset>220041</wp:posOffset>
            </wp:positionV>
            <wp:extent cx="1132840" cy="1184275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" cy="1184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E7590" w:rsidRDefault="004F380E" w:rsidP="00E14ECC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NORTH SOUTH UNIVERSITY</w:t>
      </w:r>
    </w:p>
    <w:p w:rsidR="004F380E" w:rsidRPr="004F380E" w:rsidRDefault="004F380E" w:rsidP="00E14ECC">
      <w:pPr>
        <w:spacing w:after="0"/>
        <w:jc w:val="center"/>
        <w:rPr>
          <w:rFonts w:ascii="Kunstler Script" w:hAnsi="Kunstler Script" w:cstheme="majorBidi"/>
          <w:b/>
          <w:bCs/>
          <w:sz w:val="32"/>
          <w:szCs w:val="32"/>
        </w:rPr>
      </w:pPr>
      <w:r w:rsidRPr="004F380E">
        <w:rPr>
          <w:rFonts w:ascii="Kunstler Script" w:hAnsi="Kunstler Script" w:cstheme="majorBidi"/>
          <w:b/>
          <w:bCs/>
          <w:sz w:val="32"/>
          <w:szCs w:val="32"/>
        </w:rPr>
        <w:t>Center of Excellence in higher Education</w:t>
      </w:r>
    </w:p>
    <w:p w:rsidR="004F380E" w:rsidRPr="004F380E" w:rsidRDefault="004F380E" w:rsidP="00E14ECC">
      <w:pPr>
        <w:spacing w:after="0"/>
        <w:jc w:val="center"/>
        <w:rPr>
          <w:rFonts w:ascii="Kunstler Script" w:hAnsi="Kunstler Script" w:cstheme="majorBidi"/>
          <w:b/>
          <w:bCs/>
          <w:sz w:val="32"/>
          <w:szCs w:val="32"/>
        </w:rPr>
      </w:pPr>
      <w:r w:rsidRPr="004F380E">
        <w:rPr>
          <w:rFonts w:ascii="Kunstler Script" w:hAnsi="Kunstler Script" w:cstheme="majorBidi"/>
          <w:b/>
          <w:bCs/>
          <w:sz w:val="32"/>
          <w:szCs w:val="32"/>
        </w:rPr>
        <w:t>The first private university in Bangladesh</w:t>
      </w:r>
    </w:p>
    <w:p w:rsidR="00EE7590" w:rsidRDefault="000E7CAE" w:rsidP="00E14ECC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School of Business</w:t>
      </w:r>
    </w:p>
    <w:p w:rsidR="000E7CAE" w:rsidRDefault="000E7CAE" w:rsidP="00E14ECC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Department of M</w:t>
      </w:r>
      <w:r w:rsidR="005A6FD9">
        <w:rPr>
          <w:rFonts w:asciiTheme="majorBidi" w:hAnsiTheme="majorBidi" w:cstheme="majorBidi"/>
          <w:b/>
          <w:bCs/>
          <w:sz w:val="32"/>
          <w:szCs w:val="32"/>
        </w:rPr>
        <w:t>anagement</w:t>
      </w:r>
    </w:p>
    <w:p w:rsidR="003F7E33" w:rsidRDefault="003F7E33" w:rsidP="00E14ECC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D02678" w:rsidRPr="007E3784" w:rsidRDefault="00D02678" w:rsidP="00E14ECC">
      <w:pPr>
        <w:spacing w:after="0"/>
        <w:jc w:val="center"/>
        <w:rPr>
          <w:rFonts w:asciiTheme="majorBidi" w:hAnsiTheme="majorBidi" w:cstheme="majorBidi"/>
          <w:b/>
          <w:bCs/>
          <w:sz w:val="6"/>
          <w:szCs w:val="6"/>
        </w:rPr>
      </w:pPr>
    </w:p>
    <w:tbl>
      <w:tblPr>
        <w:tblStyle w:val="TableGrid"/>
        <w:tblW w:w="10056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929"/>
      </w:tblGrid>
      <w:tr w:rsidR="008276E3" w:rsidRPr="006A6C7A" w:rsidTr="00C15D98">
        <w:trPr>
          <w:trHeight w:val="36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76E3" w:rsidRPr="006A6C7A" w:rsidRDefault="008276E3" w:rsidP="007C5F2E">
            <w:pPr>
              <w:rPr>
                <w:rFonts w:ascii="Times New Roman" w:hAnsi="Times New Roman" w:cs="Times New Roman"/>
                <w:b/>
                <w:bCs/>
              </w:rPr>
            </w:pPr>
            <w:r w:rsidRPr="006A6C7A">
              <w:rPr>
                <w:rFonts w:ascii="Times New Roman" w:hAnsi="Times New Roman" w:cs="Times New Roman"/>
                <w:b/>
                <w:bCs/>
              </w:rPr>
              <w:t xml:space="preserve">Course Name:  </w:t>
            </w:r>
          </w:p>
        </w:tc>
        <w:tc>
          <w:tcPr>
            <w:tcW w:w="7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76E3" w:rsidRPr="006A6C7A" w:rsidRDefault="00A86B6A" w:rsidP="008739CD">
            <w:pPr>
              <w:pStyle w:val="DefaultText"/>
              <w:rPr>
                <w:bCs/>
                <w:szCs w:val="24"/>
              </w:rPr>
            </w:pPr>
            <w:r w:rsidRPr="007C5F2E">
              <w:rPr>
                <w:sz w:val="22"/>
                <w:szCs w:val="32"/>
              </w:rPr>
              <w:t xml:space="preserve">Applied </w:t>
            </w:r>
            <w:r w:rsidR="005A6FD9" w:rsidRPr="007C5F2E">
              <w:rPr>
                <w:sz w:val="22"/>
                <w:szCs w:val="32"/>
              </w:rPr>
              <w:t>Statistics</w:t>
            </w:r>
          </w:p>
        </w:tc>
      </w:tr>
      <w:tr w:rsidR="008276E3" w:rsidRPr="006A6C7A" w:rsidTr="00C15D9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76E3" w:rsidRPr="006A6C7A" w:rsidRDefault="008276E3" w:rsidP="00E30D11">
            <w:pPr>
              <w:rPr>
                <w:rFonts w:ascii="Times New Roman" w:hAnsi="Times New Roman" w:cs="Times New Roman"/>
                <w:b/>
                <w:bCs/>
                <w:rtl/>
              </w:rPr>
            </w:pPr>
            <w:r w:rsidRPr="006A6C7A">
              <w:rPr>
                <w:rFonts w:ascii="Times New Roman" w:hAnsi="Times New Roman" w:cs="Times New Roman"/>
                <w:b/>
                <w:bCs/>
              </w:rPr>
              <w:t xml:space="preserve">Course Code </w:t>
            </w:r>
          </w:p>
          <w:p w:rsidR="008276E3" w:rsidRPr="006A6C7A" w:rsidRDefault="008276E3" w:rsidP="00D02678">
            <w:pPr>
              <w:rPr>
                <w:rFonts w:ascii="Times New Roman" w:hAnsi="Times New Roman" w:cs="Times New Roman"/>
                <w:b/>
                <w:bCs/>
              </w:rPr>
            </w:pPr>
            <w:r w:rsidRPr="006A6C7A">
              <w:rPr>
                <w:rFonts w:ascii="Times New Roman" w:hAnsi="Times New Roman" w:cs="Times New Roman"/>
                <w:b/>
                <w:bCs/>
              </w:rPr>
              <w:t>&amp; Section No:</w:t>
            </w:r>
          </w:p>
        </w:tc>
        <w:tc>
          <w:tcPr>
            <w:tcW w:w="7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76E3" w:rsidRPr="006A6C7A" w:rsidRDefault="005A6FD9" w:rsidP="00A86B6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A6C7A">
              <w:rPr>
                <w:rFonts w:ascii="Times New Roman" w:hAnsi="Times New Roman" w:cs="Times New Roman"/>
                <w:bCs/>
                <w:sz w:val="24"/>
                <w:szCs w:val="24"/>
              </w:rPr>
              <w:t>BUS 17</w:t>
            </w:r>
            <w:r w:rsidR="00A86B6A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tr w:rsidR="008276E3" w:rsidRPr="006A6C7A" w:rsidTr="00C15D98">
        <w:trPr>
          <w:trHeight w:val="30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76E3" w:rsidRPr="006A6C7A" w:rsidRDefault="008276E3" w:rsidP="00A16299">
            <w:pPr>
              <w:rPr>
                <w:rFonts w:ascii="Times New Roman" w:hAnsi="Times New Roman" w:cs="Times New Roman"/>
                <w:b/>
                <w:bCs/>
              </w:rPr>
            </w:pPr>
            <w:r w:rsidRPr="006A6C7A">
              <w:rPr>
                <w:rFonts w:ascii="Times New Roman" w:hAnsi="Times New Roman" w:cs="Times New Roman"/>
                <w:b/>
                <w:bCs/>
              </w:rPr>
              <w:t>Semester:</w:t>
            </w:r>
          </w:p>
        </w:tc>
        <w:tc>
          <w:tcPr>
            <w:tcW w:w="7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6E3" w:rsidRPr="006A6C7A" w:rsidRDefault="000462C6" w:rsidP="00744CE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pring</w:t>
            </w:r>
            <w:r w:rsidR="00744CE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017</w:t>
            </w:r>
          </w:p>
        </w:tc>
      </w:tr>
    </w:tbl>
    <w:p w:rsidR="006F011B" w:rsidRPr="003F7E33" w:rsidRDefault="006F011B" w:rsidP="00467EB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8"/>
        </w:rPr>
      </w:pPr>
    </w:p>
    <w:tbl>
      <w:tblPr>
        <w:tblStyle w:val="TableGrid"/>
        <w:tblW w:w="10056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3118"/>
        <w:gridCol w:w="4811"/>
      </w:tblGrid>
      <w:tr w:rsidR="008276E3" w:rsidRPr="006A6C7A" w:rsidTr="00C15D98">
        <w:trPr>
          <w:gridAfter w:val="1"/>
          <w:wAfter w:w="4811" w:type="dxa"/>
          <w:trHeight w:val="330"/>
        </w:trPr>
        <w:tc>
          <w:tcPr>
            <w:tcW w:w="5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276E3" w:rsidRPr="006A6C7A" w:rsidRDefault="008276E3" w:rsidP="00F70121">
            <w:pPr>
              <w:pStyle w:val="Title"/>
              <w:widowControl/>
              <w:spacing w:after="0" w:line="240" w:lineRule="auto"/>
              <w:jc w:val="left"/>
              <w:rPr>
                <w:sz w:val="20"/>
                <w:szCs w:val="20"/>
                <w:u w:val="none"/>
                <w:lang w:val="en-US"/>
              </w:rPr>
            </w:pPr>
            <w:r w:rsidRPr="006A6C7A">
              <w:rPr>
                <w:sz w:val="20"/>
                <w:szCs w:val="20"/>
                <w:u w:val="none"/>
              </w:rPr>
              <w:t xml:space="preserve">Instructor &amp; Department Information </w:t>
            </w:r>
          </w:p>
          <w:p w:rsidR="008276E3" w:rsidRPr="006A6C7A" w:rsidRDefault="008276E3" w:rsidP="00F70121">
            <w:pPr>
              <w:pStyle w:val="Title"/>
              <w:widowControl/>
              <w:spacing w:after="0" w:line="240" w:lineRule="auto"/>
              <w:jc w:val="left"/>
              <w:rPr>
                <w:b w:val="0"/>
                <w:bCs w:val="0"/>
                <w:sz w:val="20"/>
                <w:szCs w:val="20"/>
              </w:rPr>
            </w:pPr>
          </w:p>
        </w:tc>
      </w:tr>
      <w:tr w:rsidR="00ED55DE" w:rsidRPr="006A6C7A" w:rsidTr="00C1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F9308F">
            <w:pPr>
              <w:pStyle w:val="ListParagraph"/>
              <w:numPr>
                <w:ilvl w:val="0"/>
                <w:numId w:val="27"/>
              </w:numPr>
              <w:ind w:left="318" w:right="-108" w:hanging="318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C5F2E">
              <w:rPr>
                <w:rFonts w:ascii="Times New Roman" w:hAnsi="Times New Roman" w:cs="Times New Roman"/>
                <w:b/>
                <w:bCs/>
                <w:szCs w:val="20"/>
              </w:rPr>
              <w:t>Instructor Name: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6A6C7A" w:rsidRDefault="00786CBD" w:rsidP="0086758F">
            <w:pPr>
              <w:pStyle w:val="Bullet1"/>
              <w:rPr>
                <w:szCs w:val="24"/>
              </w:rPr>
            </w:pPr>
            <w:r>
              <w:rPr>
                <w:szCs w:val="24"/>
              </w:rPr>
              <w:t>Khan Muhammad Saqiful Alam</w:t>
            </w:r>
          </w:p>
        </w:tc>
      </w:tr>
      <w:tr w:rsidR="00ED55DE" w:rsidRPr="006A6C7A" w:rsidTr="00C1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714A5F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C5F2E">
              <w:rPr>
                <w:rFonts w:ascii="Times New Roman" w:hAnsi="Times New Roman" w:cs="Times New Roman"/>
                <w:b/>
                <w:bCs/>
                <w:szCs w:val="20"/>
              </w:rPr>
              <w:t>Office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6A6C7A" w:rsidRDefault="00786CBD" w:rsidP="00867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C 867</w:t>
            </w:r>
          </w:p>
        </w:tc>
      </w:tr>
      <w:tr w:rsidR="00ED55DE" w:rsidRPr="006A6C7A" w:rsidTr="00C1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F9308F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C5F2E">
              <w:rPr>
                <w:rFonts w:ascii="Times New Roman" w:hAnsi="Times New Roman" w:cs="Times New Roman"/>
                <w:b/>
                <w:bCs/>
                <w:szCs w:val="20"/>
              </w:rPr>
              <w:t>Office Hours: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C67567" w:rsidRDefault="0086758F" w:rsidP="00744C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 </w:t>
            </w:r>
            <w:r w:rsidR="000462C6">
              <w:rPr>
                <w:rFonts w:ascii="Times New Roman" w:hAnsi="Times New Roman" w:cs="Times New Roman"/>
              </w:rPr>
              <w:t>– 12 00 to 1 00; 3 20 to 4 20; MW – 1 30 to 2 30; 4 20 to 5 20</w:t>
            </w:r>
          </w:p>
        </w:tc>
      </w:tr>
      <w:tr w:rsidR="00ED55DE" w:rsidRPr="006A6C7A" w:rsidTr="00C1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F9308F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C5F2E">
              <w:rPr>
                <w:rFonts w:ascii="Times New Roman" w:hAnsi="Times New Roman" w:cs="Times New Roman"/>
                <w:b/>
                <w:bCs/>
                <w:szCs w:val="20"/>
              </w:rPr>
              <w:t>Office Phone: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6A6C7A" w:rsidRDefault="009904CE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2-55668200, </w:t>
            </w:r>
            <w:r w:rsidR="00786CBD">
              <w:rPr>
                <w:rFonts w:ascii="Times New Roman" w:hAnsi="Times New Roman" w:cs="Times New Roman"/>
                <w:sz w:val="24"/>
                <w:szCs w:val="24"/>
              </w:rPr>
              <w:t>Ext: 6075; +8801798615115</w:t>
            </w:r>
          </w:p>
        </w:tc>
      </w:tr>
      <w:tr w:rsidR="00ED55DE" w:rsidRPr="006A6C7A" w:rsidTr="00C1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F9308F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C5F2E">
              <w:rPr>
                <w:rFonts w:ascii="Times New Roman" w:hAnsi="Times New Roman" w:cs="Times New Roman"/>
                <w:b/>
                <w:bCs/>
                <w:szCs w:val="20"/>
              </w:rPr>
              <w:t>Email Address: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6A6C7A" w:rsidRDefault="0068506B" w:rsidP="00867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786CBD" w:rsidRPr="00832286">
                <w:rPr>
                  <w:rStyle w:val="Hyperlink"/>
                </w:rPr>
                <w:t>khan.alam@northsouth.edu</w:t>
              </w:r>
            </w:hyperlink>
            <w:r w:rsidR="00786CBD">
              <w:t>; saqiful@gmail.com</w:t>
            </w:r>
          </w:p>
        </w:tc>
      </w:tr>
      <w:tr w:rsidR="00ED55DE" w:rsidRPr="006A6C7A" w:rsidTr="00C1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F9308F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C5F2E">
              <w:rPr>
                <w:rFonts w:ascii="Times New Roman" w:hAnsi="Times New Roman" w:cs="Times New Roman"/>
                <w:b/>
                <w:bCs/>
                <w:szCs w:val="20"/>
              </w:rPr>
              <w:t xml:space="preserve">Department: 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6A6C7A" w:rsidRDefault="00ED55DE" w:rsidP="00BA1DED">
            <w:pPr>
              <w:tabs>
                <w:tab w:val="left" w:pos="227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A6C7A"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</w:p>
        </w:tc>
      </w:tr>
      <w:tr w:rsidR="00ED55DE" w:rsidRPr="006A6C7A" w:rsidTr="00C15D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9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F9308F">
            <w:pPr>
              <w:pStyle w:val="ListParagraph"/>
              <w:numPr>
                <w:ilvl w:val="0"/>
                <w:numId w:val="27"/>
              </w:numPr>
              <w:ind w:left="318" w:hanging="318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C5F2E">
              <w:rPr>
                <w:rFonts w:ascii="Times New Roman" w:hAnsi="Times New Roman" w:cs="Times New Roman"/>
                <w:b/>
                <w:bCs/>
                <w:szCs w:val="20"/>
              </w:rPr>
              <w:t>Links: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6CBD" w:rsidRDefault="00786CBD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al Website – www.sqinsu.weebly.com</w:t>
            </w:r>
          </w:p>
          <w:p w:rsidR="00ED55DE" w:rsidRPr="006A6C7A" w:rsidRDefault="00ED55DE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6C7A">
              <w:rPr>
                <w:rFonts w:ascii="Times New Roman" w:hAnsi="Times New Roman" w:cs="Times New Roman"/>
                <w:sz w:val="24"/>
                <w:szCs w:val="24"/>
              </w:rPr>
              <w:t xml:space="preserve">North South University Website: </w:t>
            </w:r>
            <w:hyperlink r:id="rId10" w:history="1">
              <w:r w:rsidRPr="006A6C7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northsouth.edu</w:t>
              </w:r>
            </w:hyperlink>
          </w:p>
          <w:p w:rsidR="00ED55DE" w:rsidRPr="006A6C7A" w:rsidRDefault="00ED55DE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6C7A">
              <w:rPr>
                <w:rFonts w:ascii="Times New Roman" w:hAnsi="Times New Roman" w:cs="Times New Roman"/>
                <w:sz w:val="24"/>
                <w:szCs w:val="24"/>
              </w:rPr>
              <w:t>School of Business Website: http://www.northsouth.edu/academic/sob/</w:t>
            </w:r>
          </w:p>
        </w:tc>
      </w:tr>
    </w:tbl>
    <w:p w:rsidR="0088226E" w:rsidRPr="006A6C7A" w:rsidRDefault="0088226E" w:rsidP="002A2CE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056" w:type="dxa"/>
        <w:tblInd w:w="-31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127"/>
        <w:gridCol w:w="3078"/>
        <w:gridCol w:w="4851"/>
      </w:tblGrid>
      <w:tr w:rsidR="008276E3" w:rsidRPr="006A6C7A" w:rsidTr="00C15D98">
        <w:trPr>
          <w:gridAfter w:val="1"/>
          <w:wAfter w:w="4851" w:type="dxa"/>
        </w:trPr>
        <w:tc>
          <w:tcPr>
            <w:tcW w:w="5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8276E3" w:rsidRPr="006A6C7A" w:rsidRDefault="008276E3" w:rsidP="002B33D4">
            <w:pPr>
              <w:pStyle w:val="Title"/>
              <w:widowControl/>
              <w:spacing w:after="0" w:line="240" w:lineRule="auto"/>
              <w:jc w:val="left"/>
              <w:rPr>
                <w:sz w:val="24"/>
                <w:szCs w:val="24"/>
                <w:u w:val="none"/>
              </w:rPr>
            </w:pPr>
            <w:r w:rsidRPr="006A6C7A">
              <w:rPr>
                <w:sz w:val="24"/>
                <w:szCs w:val="24"/>
                <w:u w:val="none"/>
              </w:rPr>
              <w:t xml:space="preserve">Course &amp; Section Information </w:t>
            </w:r>
          </w:p>
          <w:p w:rsidR="008276E3" w:rsidRPr="006A6C7A" w:rsidRDefault="008276E3" w:rsidP="00C7253B">
            <w:pPr>
              <w:pStyle w:val="Title"/>
              <w:widowControl/>
              <w:spacing w:after="0" w:line="240" w:lineRule="auto"/>
              <w:jc w:val="left"/>
              <w:rPr>
                <w:sz w:val="24"/>
                <w:szCs w:val="24"/>
                <w:u w:val="none"/>
              </w:rPr>
            </w:pPr>
          </w:p>
        </w:tc>
      </w:tr>
      <w:tr w:rsidR="00ED55DE" w:rsidRPr="007C5F2E" w:rsidTr="00C15D98">
        <w:tblPrEx>
          <w:shd w:val="clear" w:color="auto" w:fill="auto"/>
        </w:tblPrEx>
        <w:trPr>
          <w:trHeight w:val="62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2B2C46">
            <w:pPr>
              <w:ind w:right="33"/>
              <w:rPr>
                <w:rFonts w:ascii="Times New Roman" w:hAnsi="Times New Roman" w:cs="Times New Roman"/>
                <w:b/>
                <w:bCs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>Class Time &amp; Location</w:t>
            </w:r>
          </w:p>
        </w:tc>
        <w:tc>
          <w:tcPr>
            <w:tcW w:w="7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Default="000462C6" w:rsidP="005B3E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– 1 to 2 40 – NAC 405</w:t>
            </w:r>
          </w:p>
          <w:p w:rsidR="00786CBD" w:rsidRPr="006A6C7A" w:rsidRDefault="000462C6" w:rsidP="005B3E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– 4:20 to 5 50 – NAC 503</w:t>
            </w:r>
          </w:p>
        </w:tc>
      </w:tr>
      <w:tr w:rsidR="00ED55DE" w:rsidRPr="007C5F2E" w:rsidTr="00C15D98">
        <w:tblPrEx>
          <w:shd w:val="clear" w:color="auto" w:fill="auto"/>
        </w:tblPrEx>
        <w:trPr>
          <w:trHeight w:val="565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84640F">
            <w:pPr>
              <w:rPr>
                <w:rFonts w:ascii="Times New Roman" w:hAnsi="Times New Roman" w:cs="Times New Roman"/>
                <w:b/>
                <w:bCs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>Course Prerequisite(s)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7C5F2E" w:rsidRDefault="00744CE5" w:rsidP="00C725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S 172</w:t>
            </w:r>
          </w:p>
        </w:tc>
      </w:tr>
      <w:tr w:rsidR="00ED55DE" w:rsidRPr="007C5F2E" w:rsidTr="00C15D98">
        <w:tblPrEx>
          <w:shd w:val="clear" w:color="auto" w:fill="auto"/>
        </w:tblPrEx>
        <w:trPr>
          <w:trHeight w:val="545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:rsidR="00ED55DE" w:rsidRPr="007C5F2E" w:rsidRDefault="00ED55DE" w:rsidP="0084640F">
            <w:pPr>
              <w:rPr>
                <w:rFonts w:ascii="Times New Roman" w:hAnsi="Times New Roman" w:cs="Times New Roman"/>
                <w:b/>
                <w:bCs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>Course Credit Hours</w:t>
            </w:r>
          </w:p>
        </w:tc>
        <w:tc>
          <w:tcPr>
            <w:tcW w:w="7929" w:type="dxa"/>
            <w:gridSpan w:val="2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:rsidR="00ED55DE" w:rsidRPr="007C5F2E" w:rsidRDefault="00ED55DE" w:rsidP="002B2C46">
            <w:pPr>
              <w:rPr>
                <w:rFonts w:ascii="Times New Roman" w:hAnsi="Times New Roman" w:cs="Times New Roman"/>
              </w:rPr>
            </w:pPr>
            <w:r w:rsidRPr="007C5F2E">
              <w:rPr>
                <w:rFonts w:ascii="Times New Roman" w:hAnsi="Times New Roman" w:cs="Times New Roman"/>
              </w:rPr>
              <w:t>3:0</w:t>
            </w:r>
          </w:p>
        </w:tc>
      </w:tr>
    </w:tbl>
    <w:p w:rsidR="00547C67" w:rsidRPr="007C5F2E" w:rsidRDefault="00547C67" w:rsidP="00547C67">
      <w:pPr>
        <w:spacing w:after="0" w:line="240" w:lineRule="auto"/>
        <w:rPr>
          <w:rFonts w:ascii="Times New Roman" w:hAnsi="Times New Roman" w:cs="Times New Roman"/>
        </w:rPr>
      </w:pPr>
    </w:p>
    <w:p w:rsidR="009A647B" w:rsidRPr="007C5F2E" w:rsidRDefault="009A647B" w:rsidP="009A647B">
      <w:pPr>
        <w:pStyle w:val="Title"/>
        <w:widowControl/>
        <w:spacing w:after="0" w:line="240" w:lineRule="auto"/>
        <w:jc w:val="left"/>
        <w:rPr>
          <w:color w:val="000000" w:themeColor="text1"/>
          <w:sz w:val="22"/>
          <w:szCs w:val="22"/>
          <w:u w:val="none"/>
        </w:rPr>
      </w:pPr>
    </w:p>
    <w:tbl>
      <w:tblPr>
        <w:tblStyle w:val="TableGrid"/>
        <w:tblW w:w="10315" w:type="dxa"/>
        <w:tblInd w:w="-176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490"/>
        <w:gridCol w:w="2564"/>
        <w:gridCol w:w="192"/>
        <w:gridCol w:w="1518"/>
        <w:gridCol w:w="1620"/>
        <w:gridCol w:w="1931"/>
      </w:tblGrid>
      <w:tr w:rsidR="009A647B" w:rsidRPr="007C5F2E" w:rsidTr="003F7E33">
        <w:trPr>
          <w:gridAfter w:val="3"/>
          <w:wAfter w:w="5069" w:type="dxa"/>
        </w:trPr>
        <w:tc>
          <w:tcPr>
            <w:tcW w:w="52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9A647B" w:rsidRPr="007C5F2E" w:rsidRDefault="000C3F44" w:rsidP="00BA1DED">
            <w:pPr>
              <w:pStyle w:val="Title"/>
              <w:widowControl/>
              <w:spacing w:after="0" w:line="240" w:lineRule="auto"/>
              <w:jc w:val="left"/>
              <w:rPr>
                <w:color w:val="000000" w:themeColor="text1"/>
                <w:sz w:val="22"/>
                <w:szCs w:val="22"/>
                <w:u w:val="none"/>
              </w:rPr>
            </w:pPr>
            <w:r>
              <w:rPr>
                <w:color w:val="000000" w:themeColor="text1"/>
                <w:sz w:val="22"/>
                <w:szCs w:val="22"/>
                <w:u w:val="none"/>
              </w:rPr>
              <w:t xml:space="preserve"> Text</w:t>
            </w:r>
            <w:r w:rsidR="009A647B" w:rsidRPr="007C5F2E">
              <w:rPr>
                <w:color w:val="000000" w:themeColor="text1"/>
                <w:sz w:val="22"/>
                <w:szCs w:val="22"/>
                <w:u w:val="none"/>
              </w:rPr>
              <w:t xml:space="preserve">book(s) </w:t>
            </w:r>
          </w:p>
          <w:p w:rsidR="009A647B" w:rsidRPr="007C5F2E" w:rsidRDefault="009A647B" w:rsidP="00BA1DED">
            <w:pPr>
              <w:pStyle w:val="Title"/>
              <w:widowControl/>
              <w:spacing w:after="0" w:line="240" w:lineRule="auto"/>
              <w:jc w:val="left"/>
              <w:rPr>
                <w:sz w:val="22"/>
                <w:szCs w:val="22"/>
                <w:u w:val="none"/>
              </w:rPr>
            </w:pPr>
          </w:p>
        </w:tc>
      </w:tr>
      <w:tr w:rsidR="000C3F44" w:rsidRPr="007C5F2E" w:rsidTr="003F7E33">
        <w:tblPrEx>
          <w:shd w:val="clear" w:color="auto" w:fill="auto"/>
        </w:tblPrEx>
        <w:trPr>
          <w:trHeight w:val="347"/>
        </w:trPr>
        <w:tc>
          <w:tcPr>
            <w:tcW w:w="2490" w:type="dxa"/>
            <w:shd w:val="clear" w:color="auto" w:fill="auto"/>
            <w:vAlign w:val="center"/>
          </w:tcPr>
          <w:p w:rsidR="000C3F44" w:rsidRPr="007C5F2E" w:rsidRDefault="000C3F44" w:rsidP="00BA1DED">
            <w:pPr>
              <w:jc w:val="center"/>
              <w:rPr>
                <w:rFonts w:ascii="Times New Roman" w:hAnsi="Times New Roman" w:cs="Times New Roman"/>
                <w:b/>
                <w:bCs/>
                <w:lang w:bidi="ar-QA"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 xml:space="preserve">Author </w:t>
            </w:r>
          </w:p>
        </w:tc>
        <w:tc>
          <w:tcPr>
            <w:tcW w:w="2564" w:type="dxa"/>
            <w:shd w:val="clear" w:color="auto" w:fill="auto"/>
            <w:vAlign w:val="center"/>
          </w:tcPr>
          <w:p w:rsidR="000C3F44" w:rsidRPr="007C5F2E" w:rsidRDefault="000C3F44" w:rsidP="00BA1DED">
            <w:pPr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</w:p>
          <w:p w:rsidR="000C3F44" w:rsidRPr="007C5F2E" w:rsidRDefault="000C3F44" w:rsidP="00BA1DED">
            <w:pPr>
              <w:jc w:val="center"/>
              <w:rPr>
                <w:rFonts w:ascii="Times New Roman" w:hAnsi="Times New Roman" w:cs="Times New Roman"/>
                <w:b/>
                <w:bCs/>
                <w:lang w:bidi="ar-QA"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 xml:space="preserve">Title 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:rsidR="000C3F44" w:rsidRPr="007C5F2E" w:rsidRDefault="000C3F44" w:rsidP="00BA1DED">
            <w:pPr>
              <w:ind w:left="-108" w:right="-11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>Edition &amp; Yea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0C3F44" w:rsidRPr="007C5F2E" w:rsidRDefault="000C3F44" w:rsidP="00BA1DE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>Publisher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0C3F44" w:rsidRPr="007C5F2E" w:rsidRDefault="000C3F44" w:rsidP="00BA1DED">
            <w:pPr>
              <w:rPr>
                <w:rFonts w:ascii="Times New Roman" w:hAnsi="Times New Roman" w:cs="Times New Roman"/>
                <w:b/>
                <w:bCs/>
              </w:rPr>
            </w:pPr>
            <w:r w:rsidRPr="007C5F2E">
              <w:rPr>
                <w:rFonts w:ascii="Times New Roman" w:hAnsi="Times New Roman" w:cs="Times New Roman"/>
                <w:b/>
                <w:bCs/>
              </w:rPr>
              <w:t>ISBN</w:t>
            </w:r>
          </w:p>
        </w:tc>
      </w:tr>
      <w:tr w:rsidR="000C3F44" w:rsidRPr="007C5F2E" w:rsidTr="003F7E33">
        <w:tblPrEx>
          <w:shd w:val="clear" w:color="auto" w:fill="auto"/>
        </w:tblPrEx>
        <w:trPr>
          <w:trHeight w:val="352"/>
        </w:trPr>
        <w:tc>
          <w:tcPr>
            <w:tcW w:w="2490" w:type="dxa"/>
          </w:tcPr>
          <w:p w:rsidR="000C3F44" w:rsidRPr="007C5F2E" w:rsidRDefault="000C3F44" w:rsidP="00BA1DED">
            <w:pPr>
              <w:pStyle w:val="ListParagraph"/>
              <w:ind w:left="284"/>
              <w:rPr>
                <w:rFonts w:ascii="Times New Roman" w:hAnsi="Times New Roman" w:cs="Times New Roman"/>
              </w:rPr>
            </w:pPr>
            <w:r w:rsidRPr="007C5F2E">
              <w:rPr>
                <w:rFonts w:ascii="Times New Roman" w:hAnsi="Times New Roman" w:cs="Times New Roman"/>
                <w:bCs/>
              </w:rPr>
              <w:t>Mann, Prem</w:t>
            </w:r>
          </w:p>
        </w:tc>
        <w:tc>
          <w:tcPr>
            <w:tcW w:w="2564" w:type="dxa"/>
          </w:tcPr>
          <w:p w:rsidR="000C3F44" w:rsidRPr="007C5F2E" w:rsidRDefault="000C3F44" w:rsidP="00BA1DED">
            <w:pPr>
              <w:rPr>
                <w:rFonts w:ascii="Times New Roman" w:hAnsi="Times New Roman" w:cs="Times New Roman"/>
              </w:rPr>
            </w:pPr>
            <w:r w:rsidRPr="007C5F2E">
              <w:rPr>
                <w:rFonts w:ascii="Times New Roman" w:hAnsi="Times New Roman" w:cs="Times New Roman"/>
                <w:bCs/>
              </w:rPr>
              <w:t>Introductory Statistics</w:t>
            </w:r>
          </w:p>
        </w:tc>
        <w:tc>
          <w:tcPr>
            <w:tcW w:w="1710" w:type="dxa"/>
            <w:gridSpan w:val="2"/>
          </w:tcPr>
          <w:p w:rsidR="000C3F44" w:rsidRPr="007C5F2E" w:rsidRDefault="0086758F" w:rsidP="00BA1D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  <w:vertAlign w:val="superscript"/>
              </w:rPr>
              <w:t>7</w:t>
            </w:r>
            <w:r w:rsidR="00BC5742" w:rsidRPr="00BC5742">
              <w:rPr>
                <w:rFonts w:ascii="Times New Roman" w:hAnsi="Times New Roman" w:cs="Times New Roman"/>
                <w:color w:val="000000"/>
                <w:vertAlign w:val="superscript"/>
              </w:rPr>
              <w:t>th</w:t>
            </w:r>
            <w:r w:rsidR="000C3F44" w:rsidRPr="007C5F2E">
              <w:rPr>
                <w:rFonts w:ascii="Times New Roman" w:hAnsi="Times New Roman" w:cs="Times New Roman"/>
                <w:color w:val="000000"/>
              </w:rPr>
              <w:t xml:space="preserve"> Edition </w:t>
            </w:r>
          </w:p>
        </w:tc>
        <w:tc>
          <w:tcPr>
            <w:tcW w:w="1620" w:type="dxa"/>
          </w:tcPr>
          <w:p w:rsidR="000C3F44" w:rsidRPr="007C5F2E" w:rsidRDefault="000C3F44" w:rsidP="00BA1DED">
            <w:pPr>
              <w:rPr>
                <w:rFonts w:ascii="Times New Roman" w:hAnsi="Times New Roman" w:cs="Times New Roman"/>
              </w:rPr>
            </w:pPr>
            <w:r w:rsidRPr="007C5F2E">
              <w:rPr>
                <w:rFonts w:ascii="Times New Roman" w:hAnsi="Times New Roman" w:cs="Times New Roman"/>
                <w:bCs/>
              </w:rPr>
              <w:t>JOHN WILEY &amp; SONS, INC.</w:t>
            </w:r>
          </w:p>
        </w:tc>
        <w:tc>
          <w:tcPr>
            <w:tcW w:w="1931" w:type="dxa"/>
          </w:tcPr>
          <w:p w:rsidR="000C3F44" w:rsidRPr="007C5F2E" w:rsidRDefault="000C3F44" w:rsidP="00BC5742">
            <w:pPr>
              <w:rPr>
                <w:rFonts w:ascii="Times New Roman" w:hAnsi="Times New Roman" w:cs="Times New Roman"/>
              </w:rPr>
            </w:pPr>
          </w:p>
        </w:tc>
      </w:tr>
    </w:tbl>
    <w:p w:rsidR="003F7E33" w:rsidRDefault="003F7E33" w:rsidP="00405C66">
      <w:pPr>
        <w:pStyle w:val="Title"/>
        <w:widowControl/>
        <w:spacing w:after="0" w:line="240" w:lineRule="auto"/>
        <w:jc w:val="left"/>
        <w:rPr>
          <w:color w:val="000000" w:themeColor="text1"/>
          <w:sz w:val="22"/>
          <w:szCs w:val="22"/>
          <w:u w:val="none"/>
        </w:rPr>
      </w:pPr>
    </w:p>
    <w:p w:rsidR="00405C66" w:rsidRPr="00405C66" w:rsidRDefault="00405C66" w:rsidP="00405C66">
      <w:pPr>
        <w:pStyle w:val="Title"/>
        <w:widowControl/>
        <w:spacing w:after="0" w:line="240" w:lineRule="auto"/>
        <w:jc w:val="left"/>
        <w:rPr>
          <w:color w:val="000000" w:themeColor="text1"/>
          <w:sz w:val="22"/>
          <w:szCs w:val="22"/>
          <w:u w:val="none"/>
        </w:rPr>
      </w:pPr>
    </w:p>
    <w:tbl>
      <w:tblPr>
        <w:tblStyle w:val="TableGrid"/>
        <w:tblW w:w="10315" w:type="dxa"/>
        <w:tblInd w:w="-176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490"/>
        <w:gridCol w:w="2564"/>
        <w:gridCol w:w="192"/>
        <w:gridCol w:w="1518"/>
        <w:gridCol w:w="1620"/>
        <w:gridCol w:w="1931"/>
      </w:tblGrid>
      <w:tr w:rsidR="00EA1D5B" w:rsidRPr="007C5F2E" w:rsidTr="00E83C72">
        <w:trPr>
          <w:gridAfter w:val="3"/>
          <w:wAfter w:w="5069" w:type="dxa"/>
        </w:trPr>
        <w:tc>
          <w:tcPr>
            <w:tcW w:w="52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EA1D5B" w:rsidRDefault="00EA1D5B" w:rsidP="00E83C72">
            <w:pPr>
              <w:pStyle w:val="Title"/>
              <w:widowControl/>
              <w:spacing w:after="0" w:line="240" w:lineRule="auto"/>
              <w:jc w:val="left"/>
              <w:rPr>
                <w:color w:val="000000" w:themeColor="text1"/>
                <w:sz w:val="22"/>
                <w:szCs w:val="22"/>
                <w:u w:val="none"/>
              </w:rPr>
            </w:pPr>
            <w:r>
              <w:rPr>
                <w:color w:val="000000" w:themeColor="text1"/>
                <w:sz w:val="22"/>
                <w:szCs w:val="22"/>
                <w:u w:val="none"/>
              </w:rPr>
              <w:t>Reference</w:t>
            </w:r>
            <w:r w:rsidRPr="007C5F2E">
              <w:rPr>
                <w:color w:val="000000" w:themeColor="text1"/>
                <w:sz w:val="22"/>
                <w:szCs w:val="22"/>
                <w:u w:val="none"/>
              </w:rPr>
              <w:t xml:space="preserve">(s) </w:t>
            </w:r>
          </w:p>
          <w:p w:rsidR="00EA1D5B" w:rsidRPr="007C5F2E" w:rsidRDefault="00EA1D5B" w:rsidP="00E83C72">
            <w:pPr>
              <w:pStyle w:val="Title"/>
              <w:widowControl/>
              <w:spacing w:after="0" w:line="240" w:lineRule="auto"/>
              <w:jc w:val="left"/>
              <w:rPr>
                <w:sz w:val="22"/>
                <w:szCs w:val="22"/>
                <w:u w:val="none"/>
              </w:rPr>
            </w:pPr>
          </w:p>
        </w:tc>
      </w:tr>
      <w:tr w:rsidR="00405C66" w:rsidRPr="007C5F2E" w:rsidTr="00612E2B">
        <w:tblPrEx>
          <w:shd w:val="clear" w:color="auto" w:fill="auto"/>
        </w:tblPrEx>
        <w:trPr>
          <w:trHeight w:val="352"/>
        </w:trPr>
        <w:tc>
          <w:tcPr>
            <w:tcW w:w="2490" w:type="dxa"/>
          </w:tcPr>
          <w:p w:rsidR="00405C66" w:rsidRPr="007C5F2E" w:rsidRDefault="005046CC" w:rsidP="00612E2B">
            <w:pPr>
              <w:pStyle w:val="ListParagraph"/>
              <w:ind w:left="284"/>
              <w:rPr>
                <w:rFonts w:ascii="Times New Roman" w:hAnsi="Times New Roman" w:cs="Times New Roman"/>
                <w:b/>
              </w:rPr>
            </w:pPr>
            <w:r>
              <w:rPr>
                <w:rStyle w:val="Strong"/>
                <w:b w:val="0"/>
                <w:color w:val="333333"/>
                <w:shd w:val="clear" w:color="auto" w:fill="FBF5EA"/>
              </w:rPr>
              <w:t>Ken Black</w:t>
            </w:r>
          </w:p>
        </w:tc>
        <w:tc>
          <w:tcPr>
            <w:tcW w:w="2564" w:type="dxa"/>
          </w:tcPr>
          <w:p w:rsidR="00405C66" w:rsidRPr="007C5F2E" w:rsidRDefault="005046CC" w:rsidP="00612E2B">
            <w:pPr>
              <w:rPr>
                <w:rFonts w:ascii="Times New Roman" w:hAnsi="Times New Roman" w:cs="Times New Roman"/>
                <w:bCs/>
              </w:rPr>
            </w:pPr>
            <w:r>
              <w:rPr>
                <w:rStyle w:val="booktitle"/>
                <w:color w:val="000000"/>
                <w:shd w:val="clear" w:color="auto" w:fill="FBF5EA"/>
              </w:rPr>
              <w:t>Business Statistics</w:t>
            </w:r>
          </w:p>
        </w:tc>
        <w:tc>
          <w:tcPr>
            <w:tcW w:w="1710" w:type="dxa"/>
            <w:gridSpan w:val="2"/>
          </w:tcPr>
          <w:p w:rsidR="00405C66" w:rsidRPr="007C5F2E" w:rsidRDefault="005046CC" w:rsidP="00612E2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</w:t>
            </w:r>
            <w:r w:rsidRPr="005046CC">
              <w:rPr>
                <w:rFonts w:ascii="Times New Roman" w:hAnsi="Times New Roman" w:cs="Times New Roman"/>
                <w:color w:val="000000"/>
                <w:vertAlign w:val="superscript"/>
              </w:rPr>
              <w:t>th</w:t>
            </w:r>
            <w:r w:rsidR="00405C66" w:rsidRPr="007C5F2E">
              <w:rPr>
                <w:rFonts w:ascii="Times New Roman" w:hAnsi="Times New Roman" w:cs="Times New Roman"/>
                <w:color w:val="000000"/>
              </w:rPr>
              <w:t xml:space="preserve"> Edition</w:t>
            </w:r>
          </w:p>
        </w:tc>
        <w:tc>
          <w:tcPr>
            <w:tcW w:w="1620" w:type="dxa"/>
          </w:tcPr>
          <w:p w:rsidR="00405C66" w:rsidRPr="007C5F2E" w:rsidRDefault="005046CC" w:rsidP="00612E2B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BF5EA"/>
              </w:rPr>
              <w:t>Wiley</w:t>
            </w:r>
          </w:p>
        </w:tc>
        <w:tc>
          <w:tcPr>
            <w:tcW w:w="1931" w:type="dxa"/>
          </w:tcPr>
          <w:p w:rsidR="00405C66" w:rsidRPr="007C5F2E" w:rsidRDefault="00405C66" w:rsidP="00612E2B">
            <w:pPr>
              <w:rPr>
                <w:rFonts w:ascii="Times New Roman" w:hAnsi="Times New Roman" w:cs="Times New Roman"/>
              </w:rPr>
            </w:pPr>
          </w:p>
        </w:tc>
      </w:tr>
    </w:tbl>
    <w:p w:rsidR="00405C66" w:rsidRDefault="00405C66" w:rsidP="00547C67">
      <w:pPr>
        <w:spacing w:after="0" w:line="240" w:lineRule="auto"/>
        <w:rPr>
          <w:rFonts w:ascii="Times New Roman" w:hAnsi="Times New Roman" w:cs="Times New Roman"/>
        </w:rPr>
      </w:pPr>
    </w:p>
    <w:p w:rsidR="00EA1D5B" w:rsidRDefault="00EA1D5B">
      <w:pPr>
        <w:rPr>
          <w:rFonts w:ascii="Times New Roman" w:hAnsi="Times New Roman" w:cs="Times New Roman"/>
        </w:rPr>
      </w:pPr>
    </w:p>
    <w:p w:rsidR="00EA1D5B" w:rsidRDefault="00EA1D5B">
      <w:pPr>
        <w:rPr>
          <w:rFonts w:ascii="Times New Roman" w:hAnsi="Times New Roman" w:cs="Times New Roman"/>
        </w:rPr>
      </w:pPr>
    </w:p>
    <w:p w:rsidR="00EA1D5B" w:rsidRDefault="00EA1D5B">
      <w:pPr>
        <w:rPr>
          <w:rFonts w:ascii="Times New Roman" w:hAnsi="Times New Roman" w:cs="Times New Roman"/>
        </w:rPr>
      </w:pPr>
    </w:p>
    <w:p w:rsidR="00744CE5" w:rsidRDefault="00744CE5">
      <w:pPr>
        <w:rPr>
          <w:rFonts w:ascii="Times New Roman" w:hAnsi="Times New Roman" w:cs="Times New Roman"/>
        </w:rPr>
      </w:pPr>
    </w:p>
    <w:p w:rsidR="00405C66" w:rsidRPr="007C5F2E" w:rsidRDefault="00405C66" w:rsidP="00547C6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184" w:type="dxa"/>
        <w:tblInd w:w="-176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686"/>
        <w:gridCol w:w="6498"/>
      </w:tblGrid>
      <w:tr w:rsidR="008276E3" w:rsidRPr="006A6C7A" w:rsidTr="00396480">
        <w:tc>
          <w:tcPr>
            <w:tcW w:w="10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276E3" w:rsidRPr="00827EC7" w:rsidRDefault="008276E3" w:rsidP="00AA48A5">
            <w:pPr>
              <w:pStyle w:val="Title"/>
              <w:widowControl/>
              <w:spacing w:after="0" w:line="240" w:lineRule="auto"/>
              <w:jc w:val="left"/>
              <w:rPr>
                <w:sz w:val="22"/>
                <w:szCs w:val="22"/>
                <w:u w:val="none"/>
              </w:rPr>
            </w:pPr>
            <w:r w:rsidRPr="00827EC7">
              <w:rPr>
                <w:sz w:val="22"/>
                <w:szCs w:val="22"/>
                <w:u w:val="none"/>
              </w:rPr>
              <w:t>Assessment Strategy and Grading Scheme</w:t>
            </w:r>
          </w:p>
          <w:p w:rsidR="008276E3" w:rsidRPr="00827EC7" w:rsidRDefault="008276E3" w:rsidP="00AA48A5">
            <w:pPr>
              <w:pStyle w:val="Title"/>
              <w:widowControl/>
              <w:spacing w:after="0" w:line="240" w:lineRule="auto"/>
              <w:jc w:val="left"/>
              <w:rPr>
                <w:sz w:val="22"/>
                <w:szCs w:val="22"/>
                <w:u w:val="none"/>
              </w:rPr>
            </w:pPr>
          </w:p>
        </w:tc>
      </w:tr>
      <w:tr w:rsidR="008276E3" w:rsidRPr="006A6C7A" w:rsidTr="00570EF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39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76E3" w:rsidRPr="00827EC7" w:rsidRDefault="008276E3" w:rsidP="00570EF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27EC7">
              <w:rPr>
                <w:rFonts w:ascii="Times New Roman" w:hAnsi="Times New Roman" w:cs="Times New Roman"/>
                <w:b/>
                <w:bCs/>
              </w:rPr>
              <w:t>Grading tool</w:t>
            </w:r>
          </w:p>
        </w:tc>
        <w:tc>
          <w:tcPr>
            <w:tcW w:w="6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76E3" w:rsidRPr="00827EC7" w:rsidRDefault="00570EF4" w:rsidP="00570EF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</w:t>
            </w:r>
            <w:r w:rsidR="008276E3" w:rsidRPr="00827EC7">
              <w:rPr>
                <w:rFonts w:ascii="Times New Roman" w:hAnsi="Times New Roman" w:cs="Times New Roman"/>
                <w:b/>
                <w:bCs/>
              </w:rPr>
              <w:t>oints</w:t>
            </w:r>
          </w:p>
        </w:tc>
      </w:tr>
      <w:tr w:rsidR="008276E3" w:rsidRPr="006A6C7A" w:rsidTr="0039648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97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6E3" w:rsidRPr="00827EC7" w:rsidRDefault="0067141A" w:rsidP="00570EF4">
            <w:pPr>
              <w:ind w:left="-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 1</w:t>
            </w:r>
            <w:r w:rsidR="008276E3" w:rsidRPr="00827EC7">
              <w:rPr>
                <w:rFonts w:ascii="Times New Roman" w:hAnsi="Times New Roman" w:cs="Times New Roman"/>
              </w:rPr>
              <w:t xml:space="preserve"> Exam</w:t>
            </w:r>
          </w:p>
        </w:tc>
        <w:tc>
          <w:tcPr>
            <w:tcW w:w="6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6E3" w:rsidRPr="00827EC7" w:rsidRDefault="000462C6" w:rsidP="00AA48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  <w:r w:rsidR="006522CE" w:rsidRPr="00827EC7">
              <w:rPr>
                <w:rFonts w:ascii="Times New Roman" w:hAnsi="Times New Roman" w:cs="Times New Roman"/>
              </w:rPr>
              <w:t>%</w:t>
            </w:r>
            <w:r w:rsidR="00BD5F76">
              <w:rPr>
                <w:rFonts w:ascii="Times New Roman" w:hAnsi="Times New Roman" w:cs="Times New Roman"/>
              </w:rPr>
              <w:t xml:space="preserve"> </w:t>
            </w:r>
            <w:r w:rsidR="0004457A">
              <w:rPr>
                <w:rFonts w:ascii="Times New Roman" w:hAnsi="Times New Roman" w:cs="Times New Roman"/>
              </w:rPr>
              <w:t xml:space="preserve">( 20%-30% MCQ, 70% to 80% </w:t>
            </w:r>
            <w:r w:rsidR="002F4514">
              <w:rPr>
                <w:rFonts w:ascii="Times New Roman" w:hAnsi="Times New Roman" w:cs="Times New Roman"/>
              </w:rPr>
              <w:t xml:space="preserve">Broad </w:t>
            </w:r>
            <w:r w:rsidR="0004457A">
              <w:rPr>
                <w:rFonts w:ascii="Times New Roman" w:hAnsi="Times New Roman" w:cs="Times New Roman"/>
              </w:rPr>
              <w:t>Math Questions)</w:t>
            </w:r>
          </w:p>
        </w:tc>
      </w:tr>
      <w:tr w:rsidR="008276E3" w:rsidRPr="006A6C7A" w:rsidTr="0039648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97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6E3" w:rsidRPr="00827EC7" w:rsidRDefault="0067141A" w:rsidP="00570EF4">
            <w:pPr>
              <w:ind w:left="-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 2</w:t>
            </w:r>
            <w:r w:rsidR="008276E3" w:rsidRPr="00827EC7">
              <w:rPr>
                <w:rFonts w:ascii="Times New Roman" w:hAnsi="Times New Roman" w:cs="Times New Roman"/>
              </w:rPr>
              <w:t xml:space="preserve"> Exam</w:t>
            </w:r>
          </w:p>
        </w:tc>
        <w:tc>
          <w:tcPr>
            <w:tcW w:w="6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6E3" w:rsidRPr="00827EC7" w:rsidRDefault="00796CB3" w:rsidP="00AA48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  <w:r w:rsidR="006522CE" w:rsidRPr="00827EC7">
              <w:rPr>
                <w:rFonts w:ascii="Times New Roman" w:hAnsi="Times New Roman" w:cs="Times New Roman"/>
              </w:rPr>
              <w:t>%</w:t>
            </w:r>
            <w:r w:rsidR="0004457A">
              <w:rPr>
                <w:rFonts w:ascii="Times New Roman" w:hAnsi="Times New Roman" w:cs="Times New Roman"/>
              </w:rPr>
              <w:t xml:space="preserve"> ( 0%-10% MCQ, 90% to 100% </w:t>
            </w:r>
            <w:r w:rsidR="002F4514">
              <w:rPr>
                <w:rFonts w:ascii="Times New Roman" w:hAnsi="Times New Roman" w:cs="Times New Roman"/>
              </w:rPr>
              <w:t xml:space="preserve">Broad </w:t>
            </w:r>
            <w:r w:rsidR="0004457A">
              <w:rPr>
                <w:rFonts w:ascii="Times New Roman" w:hAnsi="Times New Roman" w:cs="Times New Roman"/>
              </w:rPr>
              <w:t>Math Questions)</w:t>
            </w:r>
          </w:p>
        </w:tc>
      </w:tr>
      <w:tr w:rsidR="008276E3" w:rsidRPr="006A6C7A" w:rsidTr="0039648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97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6E3" w:rsidRPr="00827EC7" w:rsidRDefault="006522CE" w:rsidP="00570EF4">
            <w:pPr>
              <w:jc w:val="center"/>
              <w:rPr>
                <w:rFonts w:ascii="Times New Roman" w:hAnsi="Times New Roman" w:cs="Times New Roman"/>
              </w:rPr>
            </w:pPr>
            <w:r w:rsidRPr="00827EC7">
              <w:rPr>
                <w:rFonts w:ascii="Times New Roman" w:hAnsi="Times New Roman" w:cs="Times New Roman"/>
              </w:rPr>
              <w:t>Quiz</w:t>
            </w:r>
          </w:p>
        </w:tc>
        <w:tc>
          <w:tcPr>
            <w:tcW w:w="6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6E3" w:rsidRPr="00827EC7" w:rsidRDefault="00796CB3" w:rsidP="00AA48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6522CE" w:rsidRPr="00827EC7">
              <w:rPr>
                <w:rFonts w:ascii="Times New Roman" w:hAnsi="Times New Roman" w:cs="Times New Roman"/>
              </w:rPr>
              <w:t>%</w:t>
            </w:r>
            <w:r w:rsidR="0004457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96CB3" w:rsidRPr="006A6C7A" w:rsidTr="00DC0B76">
        <w:tblPrEx>
          <w:shd w:val="clear" w:color="auto" w:fill="auto"/>
        </w:tblPrEx>
        <w:trPr>
          <w:trHeight w:val="15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CB3" w:rsidRPr="00827EC7" w:rsidRDefault="00796CB3" w:rsidP="00570EF4">
            <w:pPr>
              <w:ind w:left="-4"/>
              <w:jc w:val="center"/>
              <w:rPr>
                <w:rFonts w:ascii="Times New Roman" w:hAnsi="Times New Roman" w:cs="Times New Roman"/>
              </w:rPr>
            </w:pPr>
            <w:r w:rsidRPr="00827EC7">
              <w:rPr>
                <w:rFonts w:ascii="Times New Roman" w:hAnsi="Times New Roman" w:cs="Times New Roman"/>
              </w:rPr>
              <w:t>Final Exam</w:t>
            </w:r>
          </w:p>
        </w:tc>
        <w:tc>
          <w:tcPr>
            <w:tcW w:w="64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96CB3" w:rsidRPr="00827EC7" w:rsidRDefault="000462C6" w:rsidP="00AA48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  <w:r w:rsidR="00796CB3" w:rsidRPr="00827EC7">
              <w:rPr>
                <w:rFonts w:ascii="Times New Roman" w:hAnsi="Times New Roman" w:cs="Times New Roman"/>
              </w:rPr>
              <w:t>%</w:t>
            </w:r>
            <w:r w:rsidR="0004457A">
              <w:rPr>
                <w:rFonts w:ascii="Times New Roman" w:hAnsi="Times New Roman" w:cs="Times New Roman"/>
              </w:rPr>
              <w:t xml:space="preserve"> ( 20%-30% MCQ, 70% to 80% </w:t>
            </w:r>
            <w:r w:rsidR="002F4514">
              <w:rPr>
                <w:rFonts w:ascii="Times New Roman" w:hAnsi="Times New Roman" w:cs="Times New Roman"/>
              </w:rPr>
              <w:t xml:space="preserve">Broad </w:t>
            </w:r>
            <w:r w:rsidR="0004457A">
              <w:rPr>
                <w:rFonts w:ascii="Times New Roman" w:hAnsi="Times New Roman" w:cs="Times New Roman"/>
              </w:rPr>
              <w:t>Math Questions)</w:t>
            </w:r>
          </w:p>
        </w:tc>
      </w:tr>
      <w:tr w:rsidR="00796CB3" w:rsidRPr="006A6C7A" w:rsidTr="00DC0B76">
        <w:tblPrEx>
          <w:shd w:val="clear" w:color="auto" w:fill="auto"/>
        </w:tblPrEx>
        <w:trPr>
          <w:trHeight w:val="15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CB3" w:rsidRPr="00827EC7" w:rsidRDefault="009B5E50" w:rsidP="00570EF4">
            <w:pPr>
              <w:ind w:left="-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64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CB3" w:rsidRPr="00827EC7" w:rsidRDefault="000462C6" w:rsidP="00AA48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  <w:bookmarkStart w:id="0" w:name="_GoBack"/>
            <w:bookmarkEnd w:id="0"/>
            <w:r w:rsidR="001A7B08">
              <w:rPr>
                <w:rFonts w:ascii="Times New Roman" w:hAnsi="Times New Roman" w:cs="Times New Roman"/>
              </w:rPr>
              <w:t>%</w:t>
            </w:r>
            <w:r w:rsidR="002F4514">
              <w:rPr>
                <w:rFonts w:ascii="Times New Roman" w:hAnsi="Times New Roman" w:cs="Times New Roman"/>
              </w:rPr>
              <w:t xml:space="preserve"> ( application of software)</w:t>
            </w:r>
          </w:p>
        </w:tc>
      </w:tr>
      <w:tr w:rsidR="00D73042" w:rsidRPr="006A6C7A" w:rsidTr="00396480">
        <w:tblPrEx>
          <w:shd w:val="clear" w:color="auto" w:fill="auto"/>
        </w:tblPrEx>
        <w:trPr>
          <w:trHeight w:val="297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3042" w:rsidRPr="00827EC7" w:rsidRDefault="000C3F44" w:rsidP="00570EF4">
            <w:pPr>
              <w:ind w:left="-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ttendance </w:t>
            </w:r>
          </w:p>
        </w:tc>
        <w:tc>
          <w:tcPr>
            <w:tcW w:w="6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3042" w:rsidRPr="00827EC7" w:rsidRDefault="00D73042" w:rsidP="00AA48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%</w:t>
            </w:r>
          </w:p>
        </w:tc>
      </w:tr>
    </w:tbl>
    <w:p w:rsidR="0094709B" w:rsidRPr="006A6C7A" w:rsidRDefault="0094709B" w:rsidP="00547C67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:rsidR="006815AA" w:rsidRDefault="006815AA" w:rsidP="006815AA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6815AA" w:rsidRDefault="006815AA" w:rsidP="006815AA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shd w:val="pct15" w:color="auto" w:fill="auto"/>
        <w:tblLook w:val="04A0" w:firstRow="1" w:lastRow="0" w:firstColumn="1" w:lastColumn="0" w:noHBand="0" w:noVBand="1"/>
      </w:tblPr>
      <w:tblGrid>
        <w:gridCol w:w="959"/>
        <w:gridCol w:w="8305"/>
        <w:gridCol w:w="591"/>
      </w:tblGrid>
      <w:tr w:rsidR="00F113B4" w:rsidRPr="00E80377" w:rsidTr="001F261F">
        <w:tc>
          <w:tcPr>
            <w:tcW w:w="9855" w:type="dxa"/>
            <w:gridSpan w:val="3"/>
            <w:shd w:val="pct15" w:color="auto" w:fill="auto"/>
          </w:tcPr>
          <w:p w:rsidR="00F113B4" w:rsidRPr="00E80377" w:rsidRDefault="006815AA" w:rsidP="006815A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377">
              <w:rPr>
                <w:rFonts w:ascii="Times New Roman" w:hAnsi="Times New Roman" w:cs="Times New Roman"/>
                <w:b/>
              </w:rPr>
              <w:t>COURSE CONTENTS &amp;SCHEDULE</w:t>
            </w:r>
          </w:p>
          <w:p w:rsidR="001F261F" w:rsidRPr="00E80377" w:rsidRDefault="001F261F" w:rsidP="00745AD8">
            <w:pPr>
              <w:rPr>
                <w:rFonts w:ascii="Times New Roman" w:hAnsi="Times New Roman" w:cs="Times New Roman"/>
              </w:rPr>
            </w:pPr>
          </w:p>
        </w:tc>
      </w:tr>
      <w:tr w:rsidR="00270D0A" w:rsidTr="003D49C6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264" w:type="dxa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:rsidR="00270D0A" w:rsidRPr="00046DB4" w:rsidRDefault="00270D0A" w:rsidP="00BA1D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6DB4"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Topic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Default="00270D0A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  <w:r w:rsidR="00C57411">
              <w:rPr>
                <w:rFonts w:ascii="Times New Roman" w:hAnsi="Times New Roman" w:cs="Times New Roman"/>
                <w:sz w:val="24"/>
                <w:szCs w:val="24"/>
              </w:rPr>
              <w:t xml:space="preserve"> and Review BUS17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Default="0014463F" w:rsidP="009B18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ypothesis Testing </w:t>
            </w:r>
            <w:r w:rsidR="009B18C5">
              <w:rPr>
                <w:rFonts w:ascii="Times New Roman" w:hAnsi="Times New Roman" w:cs="Times New Roman"/>
                <w:sz w:val="24"/>
                <w:szCs w:val="24"/>
              </w:rPr>
              <w:t xml:space="preserve">– tests of mean of a normal distribution (z-test, t-test), type I &amp; type II error, power of test 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Default="00270D0A" w:rsidP="009B18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ypothesis Testing </w:t>
            </w:r>
            <w:r w:rsidR="009B18C5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B18C5">
              <w:rPr>
                <w:rFonts w:ascii="Times New Roman" w:hAnsi="Times New Roman" w:cs="Times New Roman"/>
                <w:sz w:val="24"/>
                <w:szCs w:val="24"/>
              </w:rPr>
              <w:t>tests of variance, population proportion.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Default="00270D0A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ypothesis Testing - </w:t>
            </w:r>
            <w:r w:rsidR="009B18C5">
              <w:rPr>
                <w:rFonts w:ascii="Times New Roman" w:hAnsi="Times New Roman" w:cs="Times New Roman"/>
                <w:sz w:val="24"/>
                <w:szCs w:val="24"/>
              </w:rPr>
              <w:t>tests of difference between two means, difference between two population proportions and equality of variances.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Default="00C57411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pothesis Testing - tests of difference between two means, difference between two population proportions and equality of variances.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Default="00C57411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- squire Tests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Default="00C57411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- squire Tests</w:t>
            </w:r>
          </w:p>
        </w:tc>
      </w:tr>
      <w:tr w:rsidR="00270D0A" w:rsidTr="00580D20">
        <w:tblPrEx>
          <w:tblBorders>
            <w:insideH w:val="single" w:sz="6" w:space="0" w:color="D9D9D9" w:themeColor="background1" w:themeShade="D9"/>
            <w:insideV w:val="single" w:sz="6" w:space="0" w:color="D9D9D9" w:themeColor="background1" w:themeShade="D9"/>
          </w:tblBorders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70D0A" w:rsidRPr="000C6968" w:rsidRDefault="001446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968">
              <w:rPr>
                <w:rFonts w:ascii="Times New Roman" w:hAnsi="Times New Roman" w:cs="Times New Roman"/>
                <w:sz w:val="24"/>
                <w:szCs w:val="24"/>
              </w:rPr>
              <w:t>Revision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Pr="008D60ED" w:rsidRDefault="0014463F" w:rsidP="00BA1D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d I</w:t>
            </w:r>
            <w:r w:rsidR="00EB0CC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lecture 1 to 8)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C57411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sis of variance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C57411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 Parametric methods: Analysis of categorical data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FE07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 Parametric methods: Analysis of categorical data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FE07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 Parametric methods: Analysis of categorical data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FE07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 Parametric methods: Analysis of categorical data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FE07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 practice and revision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FE07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D60ED">
              <w:rPr>
                <w:rFonts w:ascii="Times New Roman" w:hAnsi="Times New Roman" w:cs="Times New Roman"/>
                <w:b/>
                <w:sz w:val="24"/>
                <w:szCs w:val="24"/>
              </w:rPr>
              <w:t>Mid Term 2</w:t>
            </w:r>
            <w:r w:rsidR="00EB0CC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lecture 10 to 15)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Pr="00FE073F" w:rsidRDefault="00FE073F" w:rsidP="00BA1DE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3F">
              <w:rPr>
                <w:rFonts w:ascii="Times New Roman" w:hAnsi="Times New Roman" w:cs="Times New Roman"/>
                <w:bCs/>
                <w:sz w:val="24"/>
                <w:szCs w:val="24"/>
              </w:rPr>
              <w:t>Simple Regression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FE07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le Regression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FE073F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ple Regression</w:t>
            </w:r>
          </w:p>
        </w:tc>
      </w:tr>
      <w:tr w:rsidR="00270D0A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270D0A" w:rsidRDefault="00270D0A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270D0A" w:rsidRDefault="009A4A3D" w:rsidP="00BA1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ple Regression</w:t>
            </w:r>
          </w:p>
        </w:tc>
      </w:tr>
      <w:tr w:rsidR="009A4A3D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9A4A3D" w:rsidRDefault="009A4A3D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9A4A3D" w:rsidRDefault="009A4A3D" w:rsidP="00C543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Series Analysis</w:t>
            </w:r>
          </w:p>
        </w:tc>
      </w:tr>
      <w:tr w:rsidR="009A4A3D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  <w:bottom w:val="single" w:sz="4" w:space="0" w:color="auto"/>
            </w:tcBorders>
          </w:tcPr>
          <w:p w:rsidR="009A4A3D" w:rsidRDefault="009A4A3D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305" w:type="dxa"/>
            <w:tcBorders>
              <w:bottom w:val="single" w:sz="4" w:space="0" w:color="auto"/>
              <w:right w:val="single" w:sz="4" w:space="0" w:color="auto"/>
            </w:tcBorders>
          </w:tcPr>
          <w:p w:rsidR="009A4A3D" w:rsidRDefault="009A4A3D" w:rsidP="00C543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Series Analysis</w:t>
            </w:r>
          </w:p>
        </w:tc>
      </w:tr>
      <w:tr w:rsidR="009A4A3D" w:rsidTr="00580D20">
        <w:tblPrEx>
          <w:shd w:val="clear" w:color="auto" w:fill="auto"/>
        </w:tblPrEx>
        <w:trPr>
          <w:gridAfter w:val="1"/>
          <w:wAfter w:w="591" w:type="dxa"/>
        </w:trPr>
        <w:tc>
          <w:tcPr>
            <w:tcW w:w="959" w:type="dxa"/>
            <w:tcBorders>
              <w:left w:val="single" w:sz="4" w:space="0" w:color="auto"/>
            </w:tcBorders>
          </w:tcPr>
          <w:p w:rsidR="009A4A3D" w:rsidRDefault="009A4A3D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9A4A3D" w:rsidRPr="009A4A3D" w:rsidRDefault="009A4A3D" w:rsidP="00BA1DE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4A3D">
              <w:rPr>
                <w:rFonts w:ascii="Times New Roman" w:hAnsi="Times New Roman" w:cs="Times New Roman"/>
                <w:bCs/>
                <w:sz w:val="24"/>
                <w:szCs w:val="24"/>
              </w:rPr>
              <w:t>Time Series Analysis</w:t>
            </w:r>
          </w:p>
        </w:tc>
      </w:tr>
      <w:tr w:rsidR="00EB0CCB" w:rsidTr="00580D20">
        <w:tblPrEx>
          <w:shd w:val="clear" w:color="auto" w:fill="auto"/>
        </w:tblPrEx>
        <w:trPr>
          <w:gridAfter w:val="1"/>
          <w:wAfter w:w="591" w:type="dxa"/>
          <w:trHeight w:val="135"/>
        </w:trPr>
        <w:tc>
          <w:tcPr>
            <w:tcW w:w="959" w:type="dxa"/>
            <w:tcBorders>
              <w:left w:val="single" w:sz="4" w:space="0" w:color="auto"/>
            </w:tcBorders>
          </w:tcPr>
          <w:p w:rsidR="00EB0CCB" w:rsidRDefault="00EB0CCB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EB0CCB" w:rsidRPr="009A4A3D" w:rsidRDefault="00EB0CCB" w:rsidP="00BA1DE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nal Exam Review</w:t>
            </w:r>
          </w:p>
        </w:tc>
      </w:tr>
      <w:tr w:rsidR="00EB0CCB" w:rsidTr="00580D20">
        <w:tblPrEx>
          <w:shd w:val="clear" w:color="auto" w:fill="auto"/>
        </w:tblPrEx>
        <w:trPr>
          <w:gridAfter w:val="1"/>
          <w:wAfter w:w="591" w:type="dxa"/>
          <w:trHeight w:val="135"/>
        </w:trPr>
        <w:tc>
          <w:tcPr>
            <w:tcW w:w="959" w:type="dxa"/>
            <w:tcBorders>
              <w:left w:val="single" w:sz="4" w:space="0" w:color="auto"/>
            </w:tcBorders>
          </w:tcPr>
          <w:p w:rsidR="00EB0CCB" w:rsidRDefault="00EB0CCB" w:rsidP="00580D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5" w:type="dxa"/>
            <w:tcBorders>
              <w:right w:val="single" w:sz="4" w:space="0" w:color="auto"/>
            </w:tcBorders>
          </w:tcPr>
          <w:p w:rsidR="00EB0CCB" w:rsidRPr="00EB0CCB" w:rsidRDefault="00EB0CCB" w:rsidP="00BA1D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B0C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nal Exam ( lecture 17 to 24)</w:t>
            </w:r>
          </w:p>
        </w:tc>
      </w:tr>
    </w:tbl>
    <w:p w:rsidR="00270D0A" w:rsidRDefault="00270D0A" w:rsidP="00270D0A">
      <w:pPr>
        <w:rPr>
          <w:rFonts w:ascii="Times New Roman" w:hAnsi="Times New Roman" w:cs="Times New Roman"/>
          <w:sz w:val="24"/>
          <w:szCs w:val="24"/>
        </w:rPr>
      </w:pPr>
    </w:p>
    <w:p w:rsidR="004F6A56" w:rsidRDefault="004F6A56" w:rsidP="00270D0A">
      <w:pPr>
        <w:rPr>
          <w:rFonts w:ascii="Times New Roman" w:hAnsi="Times New Roman" w:cs="Times New Roman"/>
          <w:sz w:val="24"/>
          <w:szCs w:val="24"/>
        </w:rPr>
      </w:pPr>
    </w:p>
    <w:sectPr w:rsidR="004F6A56" w:rsidSect="00827EC7">
      <w:footerReference w:type="default" r:id="rId11"/>
      <w:pgSz w:w="11907" w:h="16840" w:code="9"/>
      <w:pgMar w:top="539" w:right="1134" w:bottom="851" w:left="1134" w:header="284" w:footer="284" w:gutter="0"/>
      <w:pgBorders w:offsetFrom="page">
        <w:top w:val="thinThickThinSmallGap" w:sz="24" w:space="21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506B" w:rsidRDefault="0068506B" w:rsidP="00906FDA">
      <w:pPr>
        <w:spacing w:after="0" w:line="240" w:lineRule="auto"/>
      </w:pPr>
      <w:r>
        <w:separator/>
      </w:r>
    </w:p>
  </w:endnote>
  <w:endnote w:type="continuationSeparator" w:id="0">
    <w:p w:rsidR="0068506B" w:rsidRDefault="0068506B" w:rsidP="00906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unstler Script">
    <w:altName w:val="French Script MT"/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428483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:rsidR="00546EC8" w:rsidRDefault="00546EC8">
            <w:pPr>
              <w:pStyle w:val="Footer"/>
              <w:jc w:val="center"/>
            </w:pPr>
            <w:r>
              <w:t xml:space="preserve">Page </w:t>
            </w:r>
            <w:r w:rsidR="00F609D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609D9">
              <w:rPr>
                <w:b/>
                <w:sz w:val="24"/>
                <w:szCs w:val="24"/>
              </w:rPr>
              <w:fldChar w:fldCharType="separate"/>
            </w:r>
            <w:r w:rsidR="00692E9B">
              <w:rPr>
                <w:b/>
                <w:noProof/>
              </w:rPr>
              <w:t>1</w:t>
            </w:r>
            <w:r w:rsidR="00F609D9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609D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609D9">
              <w:rPr>
                <w:b/>
                <w:sz w:val="24"/>
                <w:szCs w:val="24"/>
              </w:rPr>
              <w:fldChar w:fldCharType="separate"/>
            </w:r>
            <w:r w:rsidR="00692E9B">
              <w:rPr>
                <w:b/>
                <w:noProof/>
              </w:rPr>
              <w:t>2</w:t>
            </w:r>
            <w:r w:rsidR="00F609D9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546EC8" w:rsidRDefault="00546E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506B" w:rsidRDefault="0068506B" w:rsidP="00906FDA">
      <w:pPr>
        <w:spacing w:after="0" w:line="240" w:lineRule="auto"/>
      </w:pPr>
      <w:r>
        <w:separator/>
      </w:r>
    </w:p>
  </w:footnote>
  <w:footnote w:type="continuationSeparator" w:id="0">
    <w:p w:rsidR="0068506B" w:rsidRDefault="0068506B" w:rsidP="00906F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01102"/>
    <w:multiLevelType w:val="hybridMultilevel"/>
    <w:tmpl w:val="7B26E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750E1"/>
    <w:multiLevelType w:val="hybridMultilevel"/>
    <w:tmpl w:val="2BB2D23E"/>
    <w:lvl w:ilvl="0" w:tplc="3F7CE99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864EB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45EEF"/>
    <w:multiLevelType w:val="hybridMultilevel"/>
    <w:tmpl w:val="8DE63572"/>
    <w:lvl w:ilvl="0" w:tplc="73CCBF28">
      <w:numFmt w:val="none"/>
      <w:lvlText w:val="w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100D39"/>
    <w:multiLevelType w:val="hybridMultilevel"/>
    <w:tmpl w:val="F1525C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42BD4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27C5A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45C72"/>
    <w:multiLevelType w:val="hybridMultilevel"/>
    <w:tmpl w:val="631A72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BE740B"/>
    <w:multiLevelType w:val="hybridMultilevel"/>
    <w:tmpl w:val="3DBE2F70"/>
    <w:lvl w:ilvl="0" w:tplc="426802E8">
      <w:start w:val="1"/>
      <w:numFmt w:val="decimal"/>
      <w:lvlText w:val="%1."/>
      <w:lvlJc w:val="right"/>
      <w:pPr>
        <w:ind w:left="720" w:hanging="360"/>
      </w:pPr>
      <w:rPr>
        <w:rFonts w:hint="default"/>
        <w:bCs w:val="0"/>
        <w:iCs w:val="0"/>
        <w:spacing w:val="0"/>
        <w:w w:val="100"/>
        <w:position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8609A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C7FFB"/>
    <w:multiLevelType w:val="hybridMultilevel"/>
    <w:tmpl w:val="7BB41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3A3D85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D02773"/>
    <w:multiLevelType w:val="hybridMultilevel"/>
    <w:tmpl w:val="4BBAA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43329A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CD57D4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F3261"/>
    <w:multiLevelType w:val="hybridMultilevel"/>
    <w:tmpl w:val="E0720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8827DA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921CD7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0B04C5"/>
    <w:multiLevelType w:val="hybridMultilevel"/>
    <w:tmpl w:val="A9C0B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3D1EDA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573597"/>
    <w:multiLevelType w:val="hybridMultilevel"/>
    <w:tmpl w:val="51DCC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7527DE"/>
    <w:multiLevelType w:val="hybridMultilevel"/>
    <w:tmpl w:val="CF022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8E6691"/>
    <w:multiLevelType w:val="hybridMultilevel"/>
    <w:tmpl w:val="79B8F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BC4047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CE7701"/>
    <w:multiLevelType w:val="hybridMultilevel"/>
    <w:tmpl w:val="3222C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D43E1B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817087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37239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6B04E0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C50E3"/>
    <w:multiLevelType w:val="hybridMultilevel"/>
    <w:tmpl w:val="F5A8C828"/>
    <w:lvl w:ilvl="0" w:tplc="461E58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94B73AC"/>
    <w:multiLevelType w:val="hybridMultilevel"/>
    <w:tmpl w:val="7BB41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A247E7"/>
    <w:multiLevelType w:val="hybridMultilevel"/>
    <w:tmpl w:val="5B0A0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8353CC"/>
    <w:multiLevelType w:val="hybridMultilevel"/>
    <w:tmpl w:val="4F481478"/>
    <w:lvl w:ilvl="0" w:tplc="E148175A">
      <w:start w:val="1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7D4736"/>
    <w:multiLevelType w:val="hybridMultilevel"/>
    <w:tmpl w:val="369A0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73354F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C073BD"/>
    <w:multiLevelType w:val="hybridMultilevel"/>
    <w:tmpl w:val="7BB41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9364F2"/>
    <w:multiLevelType w:val="hybridMultilevel"/>
    <w:tmpl w:val="752C9B28"/>
    <w:lvl w:ilvl="0" w:tplc="4650CC5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4F75AA"/>
    <w:multiLevelType w:val="hybridMultilevel"/>
    <w:tmpl w:val="3222C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B85794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E3083D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9F1A94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345B57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0742B5"/>
    <w:multiLevelType w:val="hybridMultilevel"/>
    <w:tmpl w:val="E6888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342925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211E35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2E4E7B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34"/>
  </w:num>
  <w:num w:numId="5">
    <w:abstractNumId w:val="11"/>
  </w:num>
  <w:num w:numId="6">
    <w:abstractNumId w:val="16"/>
  </w:num>
  <w:num w:numId="7">
    <w:abstractNumId w:val="19"/>
  </w:num>
  <w:num w:numId="8">
    <w:abstractNumId w:val="6"/>
  </w:num>
  <w:num w:numId="9">
    <w:abstractNumId w:val="39"/>
  </w:num>
  <w:num w:numId="10">
    <w:abstractNumId w:val="43"/>
  </w:num>
  <w:num w:numId="11">
    <w:abstractNumId w:val="44"/>
  </w:num>
  <w:num w:numId="12">
    <w:abstractNumId w:val="25"/>
  </w:num>
  <w:num w:numId="13">
    <w:abstractNumId w:val="1"/>
  </w:num>
  <w:num w:numId="14">
    <w:abstractNumId w:val="45"/>
  </w:num>
  <w:num w:numId="15">
    <w:abstractNumId w:val="14"/>
  </w:num>
  <w:num w:numId="16">
    <w:abstractNumId w:val="13"/>
  </w:num>
  <w:num w:numId="17">
    <w:abstractNumId w:val="2"/>
  </w:num>
  <w:num w:numId="18">
    <w:abstractNumId w:val="40"/>
  </w:num>
  <w:num w:numId="19">
    <w:abstractNumId w:val="5"/>
  </w:num>
  <w:num w:numId="20">
    <w:abstractNumId w:val="28"/>
  </w:num>
  <w:num w:numId="21">
    <w:abstractNumId w:val="17"/>
  </w:num>
  <w:num w:numId="22">
    <w:abstractNumId w:val="4"/>
  </w:num>
  <w:num w:numId="23">
    <w:abstractNumId w:val="23"/>
  </w:num>
  <w:num w:numId="24">
    <w:abstractNumId w:val="38"/>
  </w:num>
  <w:num w:numId="25">
    <w:abstractNumId w:val="41"/>
  </w:num>
  <w:num w:numId="26">
    <w:abstractNumId w:val="26"/>
  </w:num>
  <w:num w:numId="27">
    <w:abstractNumId w:val="0"/>
  </w:num>
  <w:num w:numId="28">
    <w:abstractNumId w:val="30"/>
  </w:num>
  <w:num w:numId="29">
    <w:abstractNumId w:val="10"/>
  </w:num>
  <w:num w:numId="30">
    <w:abstractNumId w:val="35"/>
  </w:num>
  <w:num w:numId="31">
    <w:abstractNumId w:val="18"/>
  </w:num>
  <w:num w:numId="32">
    <w:abstractNumId w:val="15"/>
  </w:num>
  <w:num w:numId="33">
    <w:abstractNumId w:val="20"/>
  </w:num>
  <w:num w:numId="34">
    <w:abstractNumId w:val="8"/>
  </w:num>
  <w:num w:numId="35">
    <w:abstractNumId w:val="29"/>
  </w:num>
  <w:num w:numId="36">
    <w:abstractNumId w:val="27"/>
  </w:num>
  <w:num w:numId="37">
    <w:abstractNumId w:val="36"/>
  </w:num>
  <w:num w:numId="38">
    <w:abstractNumId w:val="37"/>
  </w:num>
  <w:num w:numId="39">
    <w:abstractNumId w:val="24"/>
  </w:num>
  <w:num w:numId="40">
    <w:abstractNumId w:val="7"/>
  </w:num>
  <w:num w:numId="41">
    <w:abstractNumId w:val="32"/>
  </w:num>
  <w:num w:numId="42">
    <w:abstractNumId w:val="21"/>
  </w:num>
  <w:num w:numId="43">
    <w:abstractNumId w:val="3"/>
  </w:num>
  <w:num w:numId="44">
    <w:abstractNumId w:val="33"/>
  </w:num>
  <w:num w:numId="45">
    <w:abstractNumId w:val="42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sLQ0sDAzsjQ1MDdU0lEKTi0uzszPAykwrAUAag3QbCwAAAA="/>
  </w:docVars>
  <w:rsids>
    <w:rsidRoot w:val="00CE0A54"/>
    <w:rsid w:val="000072F1"/>
    <w:rsid w:val="000118D8"/>
    <w:rsid w:val="000139E1"/>
    <w:rsid w:val="000227AB"/>
    <w:rsid w:val="00023A02"/>
    <w:rsid w:val="00032009"/>
    <w:rsid w:val="00032C83"/>
    <w:rsid w:val="000351A6"/>
    <w:rsid w:val="0004457A"/>
    <w:rsid w:val="000449A0"/>
    <w:rsid w:val="00045F47"/>
    <w:rsid w:val="000462C6"/>
    <w:rsid w:val="000544F5"/>
    <w:rsid w:val="00056853"/>
    <w:rsid w:val="00072B7F"/>
    <w:rsid w:val="00073490"/>
    <w:rsid w:val="00074122"/>
    <w:rsid w:val="000745AB"/>
    <w:rsid w:val="00080C4A"/>
    <w:rsid w:val="00083917"/>
    <w:rsid w:val="000A1111"/>
    <w:rsid w:val="000A11D9"/>
    <w:rsid w:val="000A540A"/>
    <w:rsid w:val="000A585C"/>
    <w:rsid w:val="000B293C"/>
    <w:rsid w:val="000B69D7"/>
    <w:rsid w:val="000B6FD3"/>
    <w:rsid w:val="000B7F3F"/>
    <w:rsid w:val="000C3F44"/>
    <w:rsid w:val="000C6968"/>
    <w:rsid w:val="000D7833"/>
    <w:rsid w:val="000E2B96"/>
    <w:rsid w:val="000E389E"/>
    <w:rsid w:val="000E7CAE"/>
    <w:rsid w:val="000F0B16"/>
    <w:rsid w:val="000F19CD"/>
    <w:rsid w:val="000F1A9A"/>
    <w:rsid w:val="000F1FDD"/>
    <w:rsid w:val="000F3F7B"/>
    <w:rsid w:val="000F5511"/>
    <w:rsid w:val="00103253"/>
    <w:rsid w:val="001060E5"/>
    <w:rsid w:val="00115AEA"/>
    <w:rsid w:val="00123C8B"/>
    <w:rsid w:val="001326F4"/>
    <w:rsid w:val="00133AC8"/>
    <w:rsid w:val="00140FDB"/>
    <w:rsid w:val="001429D8"/>
    <w:rsid w:val="0014463F"/>
    <w:rsid w:val="00144756"/>
    <w:rsid w:val="00152948"/>
    <w:rsid w:val="0015558B"/>
    <w:rsid w:val="00161163"/>
    <w:rsid w:val="0016319E"/>
    <w:rsid w:val="00164A75"/>
    <w:rsid w:val="0017538C"/>
    <w:rsid w:val="001801BA"/>
    <w:rsid w:val="00181A57"/>
    <w:rsid w:val="001825E5"/>
    <w:rsid w:val="00183E03"/>
    <w:rsid w:val="0019291A"/>
    <w:rsid w:val="00192AC8"/>
    <w:rsid w:val="00192D94"/>
    <w:rsid w:val="001A080A"/>
    <w:rsid w:val="001A1149"/>
    <w:rsid w:val="001A7B08"/>
    <w:rsid w:val="001D0A1B"/>
    <w:rsid w:val="001D25B4"/>
    <w:rsid w:val="001D57B4"/>
    <w:rsid w:val="001E0171"/>
    <w:rsid w:val="001E1DC8"/>
    <w:rsid w:val="001E225B"/>
    <w:rsid w:val="001E2A70"/>
    <w:rsid w:val="001E6CCA"/>
    <w:rsid w:val="001F261F"/>
    <w:rsid w:val="00200195"/>
    <w:rsid w:val="00205FC6"/>
    <w:rsid w:val="00216A2B"/>
    <w:rsid w:val="002216C4"/>
    <w:rsid w:val="00225CDB"/>
    <w:rsid w:val="0022712A"/>
    <w:rsid w:val="00227D43"/>
    <w:rsid w:val="00236943"/>
    <w:rsid w:val="00237F22"/>
    <w:rsid w:val="002431E9"/>
    <w:rsid w:val="00246945"/>
    <w:rsid w:val="002513EA"/>
    <w:rsid w:val="002560D2"/>
    <w:rsid w:val="00260F11"/>
    <w:rsid w:val="0026178C"/>
    <w:rsid w:val="002645BC"/>
    <w:rsid w:val="00270D0A"/>
    <w:rsid w:val="00285BB0"/>
    <w:rsid w:val="00286CE7"/>
    <w:rsid w:val="00297056"/>
    <w:rsid w:val="002A2CEB"/>
    <w:rsid w:val="002A46CC"/>
    <w:rsid w:val="002B133E"/>
    <w:rsid w:val="002B1FAA"/>
    <w:rsid w:val="002B22D1"/>
    <w:rsid w:val="002B2C46"/>
    <w:rsid w:val="002B33D4"/>
    <w:rsid w:val="002B4FDD"/>
    <w:rsid w:val="002C2A42"/>
    <w:rsid w:val="002C4E32"/>
    <w:rsid w:val="002C7FFC"/>
    <w:rsid w:val="002E1C35"/>
    <w:rsid w:val="002E507B"/>
    <w:rsid w:val="002E61BC"/>
    <w:rsid w:val="002F4514"/>
    <w:rsid w:val="00303F6B"/>
    <w:rsid w:val="00310EFB"/>
    <w:rsid w:val="00321FC3"/>
    <w:rsid w:val="00336E59"/>
    <w:rsid w:val="003378B6"/>
    <w:rsid w:val="00340BB8"/>
    <w:rsid w:val="00346AD5"/>
    <w:rsid w:val="0035071E"/>
    <w:rsid w:val="00350D23"/>
    <w:rsid w:val="00354773"/>
    <w:rsid w:val="00356FFA"/>
    <w:rsid w:val="003576EA"/>
    <w:rsid w:val="00370E98"/>
    <w:rsid w:val="003773EE"/>
    <w:rsid w:val="00377ABD"/>
    <w:rsid w:val="00383CFA"/>
    <w:rsid w:val="00390767"/>
    <w:rsid w:val="0039199D"/>
    <w:rsid w:val="00394743"/>
    <w:rsid w:val="00395AA3"/>
    <w:rsid w:val="00396249"/>
    <w:rsid w:val="00396480"/>
    <w:rsid w:val="003A0B69"/>
    <w:rsid w:val="003A24BC"/>
    <w:rsid w:val="003A626E"/>
    <w:rsid w:val="003B4235"/>
    <w:rsid w:val="003B4E71"/>
    <w:rsid w:val="003B7E5F"/>
    <w:rsid w:val="003D446F"/>
    <w:rsid w:val="003D49C6"/>
    <w:rsid w:val="003E0701"/>
    <w:rsid w:val="003E78E8"/>
    <w:rsid w:val="003F7E33"/>
    <w:rsid w:val="00405C66"/>
    <w:rsid w:val="00405E78"/>
    <w:rsid w:val="004073B7"/>
    <w:rsid w:val="0040743C"/>
    <w:rsid w:val="00431636"/>
    <w:rsid w:val="0044075F"/>
    <w:rsid w:val="00446573"/>
    <w:rsid w:val="00454905"/>
    <w:rsid w:val="00461409"/>
    <w:rsid w:val="00461C0D"/>
    <w:rsid w:val="00467EBE"/>
    <w:rsid w:val="00482648"/>
    <w:rsid w:val="0049010E"/>
    <w:rsid w:val="00492EDD"/>
    <w:rsid w:val="00495402"/>
    <w:rsid w:val="00497916"/>
    <w:rsid w:val="004A228B"/>
    <w:rsid w:val="004A2EF3"/>
    <w:rsid w:val="004A3B3D"/>
    <w:rsid w:val="004A5103"/>
    <w:rsid w:val="004A60DA"/>
    <w:rsid w:val="004B03CE"/>
    <w:rsid w:val="004B1F58"/>
    <w:rsid w:val="004B52DA"/>
    <w:rsid w:val="004C0963"/>
    <w:rsid w:val="004C32E6"/>
    <w:rsid w:val="004D53A9"/>
    <w:rsid w:val="004D5DF9"/>
    <w:rsid w:val="004E6E5E"/>
    <w:rsid w:val="004F380E"/>
    <w:rsid w:val="004F6A56"/>
    <w:rsid w:val="00501E65"/>
    <w:rsid w:val="005027F2"/>
    <w:rsid w:val="00503FA1"/>
    <w:rsid w:val="005046B4"/>
    <w:rsid w:val="005046CC"/>
    <w:rsid w:val="005156E6"/>
    <w:rsid w:val="00517A29"/>
    <w:rsid w:val="0052007A"/>
    <w:rsid w:val="0052028D"/>
    <w:rsid w:val="00522945"/>
    <w:rsid w:val="00522DF5"/>
    <w:rsid w:val="005255CC"/>
    <w:rsid w:val="005306C4"/>
    <w:rsid w:val="005332E8"/>
    <w:rsid w:val="005438FD"/>
    <w:rsid w:val="0054437E"/>
    <w:rsid w:val="00546EC8"/>
    <w:rsid w:val="00547230"/>
    <w:rsid w:val="005479F3"/>
    <w:rsid w:val="00547C67"/>
    <w:rsid w:val="005521FF"/>
    <w:rsid w:val="00552D69"/>
    <w:rsid w:val="00556AEE"/>
    <w:rsid w:val="00557BF4"/>
    <w:rsid w:val="00560ED2"/>
    <w:rsid w:val="00561B5C"/>
    <w:rsid w:val="00565537"/>
    <w:rsid w:val="00570EF4"/>
    <w:rsid w:val="005726C6"/>
    <w:rsid w:val="00573530"/>
    <w:rsid w:val="00580D20"/>
    <w:rsid w:val="005815A4"/>
    <w:rsid w:val="005832CA"/>
    <w:rsid w:val="005874B7"/>
    <w:rsid w:val="005876EF"/>
    <w:rsid w:val="00587875"/>
    <w:rsid w:val="005A12AE"/>
    <w:rsid w:val="005A2C4E"/>
    <w:rsid w:val="005A44C8"/>
    <w:rsid w:val="005A57FD"/>
    <w:rsid w:val="005A6FD9"/>
    <w:rsid w:val="005B3E1A"/>
    <w:rsid w:val="005C395C"/>
    <w:rsid w:val="005C74EB"/>
    <w:rsid w:val="005C7598"/>
    <w:rsid w:val="005C7FC1"/>
    <w:rsid w:val="005D1B22"/>
    <w:rsid w:val="005E45CD"/>
    <w:rsid w:val="005E4B6A"/>
    <w:rsid w:val="005F40B2"/>
    <w:rsid w:val="005F447F"/>
    <w:rsid w:val="005F5139"/>
    <w:rsid w:val="005F6D05"/>
    <w:rsid w:val="00602E14"/>
    <w:rsid w:val="00604BFF"/>
    <w:rsid w:val="00613358"/>
    <w:rsid w:val="0062055C"/>
    <w:rsid w:val="006322D9"/>
    <w:rsid w:val="0064041C"/>
    <w:rsid w:val="00641866"/>
    <w:rsid w:val="00642F64"/>
    <w:rsid w:val="00642FB5"/>
    <w:rsid w:val="00645953"/>
    <w:rsid w:val="00647B61"/>
    <w:rsid w:val="00650914"/>
    <w:rsid w:val="006522CE"/>
    <w:rsid w:val="00654A5E"/>
    <w:rsid w:val="00657390"/>
    <w:rsid w:val="0066036A"/>
    <w:rsid w:val="00661FA6"/>
    <w:rsid w:val="00670F3F"/>
    <w:rsid w:val="0067141A"/>
    <w:rsid w:val="00674A35"/>
    <w:rsid w:val="006815AA"/>
    <w:rsid w:val="00684613"/>
    <w:rsid w:val="0068506B"/>
    <w:rsid w:val="006878E0"/>
    <w:rsid w:val="00690C55"/>
    <w:rsid w:val="00690C99"/>
    <w:rsid w:val="00692E9B"/>
    <w:rsid w:val="00694854"/>
    <w:rsid w:val="006974DA"/>
    <w:rsid w:val="006A0F03"/>
    <w:rsid w:val="006A3356"/>
    <w:rsid w:val="006A6C7A"/>
    <w:rsid w:val="006B6EC5"/>
    <w:rsid w:val="006C0C4E"/>
    <w:rsid w:val="006D09D8"/>
    <w:rsid w:val="006D6374"/>
    <w:rsid w:val="006F011B"/>
    <w:rsid w:val="006F0679"/>
    <w:rsid w:val="006F4A19"/>
    <w:rsid w:val="006F4EAD"/>
    <w:rsid w:val="007028C2"/>
    <w:rsid w:val="0070302B"/>
    <w:rsid w:val="00705C63"/>
    <w:rsid w:val="00712B20"/>
    <w:rsid w:val="007137EF"/>
    <w:rsid w:val="00713F42"/>
    <w:rsid w:val="00714A5F"/>
    <w:rsid w:val="00721E19"/>
    <w:rsid w:val="007234F2"/>
    <w:rsid w:val="00736281"/>
    <w:rsid w:val="00737FE0"/>
    <w:rsid w:val="00740BFC"/>
    <w:rsid w:val="00741929"/>
    <w:rsid w:val="00741B65"/>
    <w:rsid w:val="00744CE5"/>
    <w:rsid w:val="007457FE"/>
    <w:rsid w:val="00745AD8"/>
    <w:rsid w:val="007460CE"/>
    <w:rsid w:val="007522AA"/>
    <w:rsid w:val="00755284"/>
    <w:rsid w:val="0076042D"/>
    <w:rsid w:val="00771789"/>
    <w:rsid w:val="00772E69"/>
    <w:rsid w:val="00774673"/>
    <w:rsid w:val="00777A28"/>
    <w:rsid w:val="00784B8E"/>
    <w:rsid w:val="0078587B"/>
    <w:rsid w:val="00786CBD"/>
    <w:rsid w:val="00790CB1"/>
    <w:rsid w:val="00796CB3"/>
    <w:rsid w:val="00797C09"/>
    <w:rsid w:val="007A2E43"/>
    <w:rsid w:val="007A79D9"/>
    <w:rsid w:val="007B4B49"/>
    <w:rsid w:val="007C5F2E"/>
    <w:rsid w:val="007D135C"/>
    <w:rsid w:val="007D13E5"/>
    <w:rsid w:val="007E0C1C"/>
    <w:rsid w:val="007E3501"/>
    <w:rsid w:val="007E3784"/>
    <w:rsid w:val="007E5C92"/>
    <w:rsid w:val="008005F2"/>
    <w:rsid w:val="00802FF7"/>
    <w:rsid w:val="00807944"/>
    <w:rsid w:val="008239C5"/>
    <w:rsid w:val="008276E3"/>
    <w:rsid w:val="00827EC7"/>
    <w:rsid w:val="0083193D"/>
    <w:rsid w:val="00833319"/>
    <w:rsid w:val="00841FA4"/>
    <w:rsid w:val="00844E03"/>
    <w:rsid w:val="0084640F"/>
    <w:rsid w:val="0085034A"/>
    <w:rsid w:val="008555DF"/>
    <w:rsid w:val="00855DCF"/>
    <w:rsid w:val="00856147"/>
    <w:rsid w:val="00860507"/>
    <w:rsid w:val="00861526"/>
    <w:rsid w:val="0086758F"/>
    <w:rsid w:val="00870A80"/>
    <w:rsid w:val="008739CD"/>
    <w:rsid w:val="00873A09"/>
    <w:rsid w:val="008748F5"/>
    <w:rsid w:val="00881E46"/>
    <w:rsid w:val="0088226E"/>
    <w:rsid w:val="00883777"/>
    <w:rsid w:val="00884083"/>
    <w:rsid w:val="00886E03"/>
    <w:rsid w:val="008A2826"/>
    <w:rsid w:val="008B5CA2"/>
    <w:rsid w:val="008C022B"/>
    <w:rsid w:val="008E2C43"/>
    <w:rsid w:val="008E5976"/>
    <w:rsid w:val="008F3305"/>
    <w:rsid w:val="008F57FF"/>
    <w:rsid w:val="008F6434"/>
    <w:rsid w:val="00905A3D"/>
    <w:rsid w:val="00906FDA"/>
    <w:rsid w:val="00910AF0"/>
    <w:rsid w:val="00912F67"/>
    <w:rsid w:val="0091519C"/>
    <w:rsid w:val="00922DE1"/>
    <w:rsid w:val="00925875"/>
    <w:rsid w:val="00927018"/>
    <w:rsid w:val="009311E3"/>
    <w:rsid w:val="00931958"/>
    <w:rsid w:val="00931DF1"/>
    <w:rsid w:val="00932543"/>
    <w:rsid w:val="00933E1C"/>
    <w:rsid w:val="00937CAF"/>
    <w:rsid w:val="00940A1C"/>
    <w:rsid w:val="0094709B"/>
    <w:rsid w:val="00964651"/>
    <w:rsid w:val="00970204"/>
    <w:rsid w:val="00970FC2"/>
    <w:rsid w:val="009804FB"/>
    <w:rsid w:val="0098083A"/>
    <w:rsid w:val="00984D4B"/>
    <w:rsid w:val="009904CE"/>
    <w:rsid w:val="00994F3E"/>
    <w:rsid w:val="009A1B33"/>
    <w:rsid w:val="009A4A3D"/>
    <w:rsid w:val="009A647B"/>
    <w:rsid w:val="009B18C5"/>
    <w:rsid w:val="009B211C"/>
    <w:rsid w:val="009B5E50"/>
    <w:rsid w:val="009D1F69"/>
    <w:rsid w:val="009D252C"/>
    <w:rsid w:val="009D4835"/>
    <w:rsid w:val="009D50E8"/>
    <w:rsid w:val="009E4B03"/>
    <w:rsid w:val="009E5F21"/>
    <w:rsid w:val="009E6374"/>
    <w:rsid w:val="009F2D2D"/>
    <w:rsid w:val="00A01401"/>
    <w:rsid w:val="00A01D2B"/>
    <w:rsid w:val="00A11C6D"/>
    <w:rsid w:val="00A14FD1"/>
    <w:rsid w:val="00A15E15"/>
    <w:rsid w:val="00A16299"/>
    <w:rsid w:val="00A4704B"/>
    <w:rsid w:val="00A5746B"/>
    <w:rsid w:val="00A61DAA"/>
    <w:rsid w:val="00A64F08"/>
    <w:rsid w:val="00A74AD2"/>
    <w:rsid w:val="00A81491"/>
    <w:rsid w:val="00A861EB"/>
    <w:rsid w:val="00A86B6A"/>
    <w:rsid w:val="00A91B2E"/>
    <w:rsid w:val="00AA48A5"/>
    <w:rsid w:val="00AB37C6"/>
    <w:rsid w:val="00AB50BD"/>
    <w:rsid w:val="00AC4368"/>
    <w:rsid w:val="00AD3D57"/>
    <w:rsid w:val="00AD56A5"/>
    <w:rsid w:val="00AE1752"/>
    <w:rsid w:val="00AF3060"/>
    <w:rsid w:val="00B07356"/>
    <w:rsid w:val="00B10A12"/>
    <w:rsid w:val="00B12ADE"/>
    <w:rsid w:val="00B15AFE"/>
    <w:rsid w:val="00B20D5D"/>
    <w:rsid w:val="00B27E38"/>
    <w:rsid w:val="00B30A54"/>
    <w:rsid w:val="00B40842"/>
    <w:rsid w:val="00B418E9"/>
    <w:rsid w:val="00B41BA2"/>
    <w:rsid w:val="00B44674"/>
    <w:rsid w:val="00B45670"/>
    <w:rsid w:val="00B4671D"/>
    <w:rsid w:val="00B5101F"/>
    <w:rsid w:val="00B5150F"/>
    <w:rsid w:val="00B540C8"/>
    <w:rsid w:val="00B752F5"/>
    <w:rsid w:val="00B76ACF"/>
    <w:rsid w:val="00B80A70"/>
    <w:rsid w:val="00B82687"/>
    <w:rsid w:val="00B91203"/>
    <w:rsid w:val="00B9199C"/>
    <w:rsid w:val="00B96920"/>
    <w:rsid w:val="00BA1DED"/>
    <w:rsid w:val="00BA73F7"/>
    <w:rsid w:val="00BB163A"/>
    <w:rsid w:val="00BB371B"/>
    <w:rsid w:val="00BC5742"/>
    <w:rsid w:val="00BC7149"/>
    <w:rsid w:val="00BD039D"/>
    <w:rsid w:val="00BD28DA"/>
    <w:rsid w:val="00BD2E40"/>
    <w:rsid w:val="00BD5D98"/>
    <w:rsid w:val="00BD5F76"/>
    <w:rsid w:val="00BE1ACF"/>
    <w:rsid w:val="00BE28D0"/>
    <w:rsid w:val="00BE39A7"/>
    <w:rsid w:val="00BF07DE"/>
    <w:rsid w:val="00BF175F"/>
    <w:rsid w:val="00C0117A"/>
    <w:rsid w:val="00C048E9"/>
    <w:rsid w:val="00C106EE"/>
    <w:rsid w:val="00C1231E"/>
    <w:rsid w:val="00C15D98"/>
    <w:rsid w:val="00C22DA1"/>
    <w:rsid w:val="00C27234"/>
    <w:rsid w:val="00C31BB4"/>
    <w:rsid w:val="00C3539D"/>
    <w:rsid w:val="00C35EBD"/>
    <w:rsid w:val="00C36D47"/>
    <w:rsid w:val="00C469D5"/>
    <w:rsid w:val="00C506F9"/>
    <w:rsid w:val="00C50FE4"/>
    <w:rsid w:val="00C53C98"/>
    <w:rsid w:val="00C54F19"/>
    <w:rsid w:val="00C57411"/>
    <w:rsid w:val="00C67567"/>
    <w:rsid w:val="00C67D8F"/>
    <w:rsid w:val="00C7253B"/>
    <w:rsid w:val="00C80166"/>
    <w:rsid w:val="00C81905"/>
    <w:rsid w:val="00C81989"/>
    <w:rsid w:val="00C91249"/>
    <w:rsid w:val="00C91CC7"/>
    <w:rsid w:val="00C9398A"/>
    <w:rsid w:val="00CA5E12"/>
    <w:rsid w:val="00CB7241"/>
    <w:rsid w:val="00CC738B"/>
    <w:rsid w:val="00CC7664"/>
    <w:rsid w:val="00CC7B65"/>
    <w:rsid w:val="00CD5DA6"/>
    <w:rsid w:val="00CD78DA"/>
    <w:rsid w:val="00CE0A54"/>
    <w:rsid w:val="00CE2390"/>
    <w:rsid w:val="00CE5B7D"/>
    <w:rsid w:val="00D004E7"/>
    <w:rsid w:val="00D02678"/>
    <w:rsid w:val="00D1372B"/>
    <w:rsid w:val="00D23CEE"/>
    <w:rsid w:val="00D3283F"/>
    <w:rsid w:val="00D34265"/>
    <w:rsid w:val="00D3662A"/>
    <w:rsid w:val="00D369F8"/>
    <w:rsid w:val="00D406D2"/>
    <w:rsid w:val="00D506A3"/>
    <w:rsid w:val="00D54305"/>
    <w:rsid w:val="00D55619"/>
    <w:rsid w:val="00D5701E"/>
    <w:rsid w:val="00D606A5"/>
    <w:rsid w:val="00D6359A"/>
    <w:rsid w:val="00D64914"/>
    <w:rsid w:val="00D73042"/>
    <w:rsid w:val="00D74D8D"/>
    <w:rsid w:val="00D8015D"/>
    <w:rsid w:val="00D95522"/>
    <w:rsid w:val="00D9794A"/>
    <w:rsid w:val="00DB09D3"/>
    <w:rsid w:val="00DB49F2"/>
    <w:rsid w:val="00DB58FE"/>
    <w:rsid w:val="00DC1E3D"/>
    <w:rsid w:val="00DC6554"/>
    <w:rsid w:val="00DD51EE"/>
    <w:rsid w:val="00DD79A5"/>
    <w:rsid w:val="00DD7A3C"/>
    <w:rsid w:val="00DE3150"/>
    <w:rsid w:val="00DF118C"/>
    <w:rsid w:val="00E03979"/>
    <w:rsid w:val="00E060E1"/>
    <w:rsid w:val="00E07993"/>
    <w:rsid w:val="00E07C92"/>
    <w:rsid w:val="00E11488"/>
    <w:rsid w:val="00E11DF9"/>
    <w:rsid w:val="00E14ECC"/>
    <w:rsid w:val="00E220C1"/>
    <w:rsid w:val="00E235A8"/>
    <w:rsid w:val="00E30D11"/>
    <w:rsid w:val="00E310A5"/>
    <w:rsid w:val="00E35609"/>
    <w:rsid w:val="00E43092"/>
    <w:rsid w:val="00E438CA"/>
    <w:rsid w:val="00E43EA4"/>
    <w:rsid w:val="00E50567"/>
    <w:rsid w:val="00E60808"/>
    <w:rsid w:val="00E647E1"/>
    <w:rsid w:val="00E65E31"/>
    <w:rsid w:val="00E7445F"/>
    <w:rsid w:val="00E74604"/>
    <w:rsid w:val="00E80377"/>
    <w:rsid w:val="00E82E48"/>
    <w:rsid w:val="00E84AA3"/>
    <w:rsid w:val="00E90DDD"/>
    <w:rsid w:val="00E91BFD"/>
    <w:rsid w:val="00EA1C44"/>
    <w:rsid w:val="00EA1D5B"/>
    <w:rsid w:val="00EA212E"/>
    <w:rsid w:val="00EA6F89"/>
    <w:rsid w:val="00EB0CCB"/>
    <w:rsid w:val="00EB456F"/>
    <w:rsid w:val="00EC3E56"/>
    <w:rsid w:val="00EC6752"/>
    <w:rsid w:val="00ED2D0C"/>
    <w:rsid w:val="00ED55DE"/>
    <w:rsid w:val="00ED7506"/>
    <w:rsid w:val="00EE5FCE"/>
    <w:rsid w:val="00EE7590"/>
    <w:rsid w:val="00EF0507"/>
    <w:rsid w:val="00EF39E9"/>
    <w:rsid w:val="00F0167F"/>
    <w:rsid w:val="00F07365"/>
    <w:rsid w:val="00F113B4"/>
    <w:rsid w:val="00F150A6"/>
    <w:rsid w:val="00F20BD6"/>
    <w:rsid w:val="00F20D3B"/>
    <w:rsid w:val="00F21FA2"/>
    <w:rsid w:val="00F26A20"/>
    <w:rsid w:val="00F333F3"/>
    <w:rsid w:val="00F4616A"/>
    <w:rsid w:val="00F47FEC"/>
    <w:rsid w:val="00F52400"/>
    <w:rsid w:val="00F5669B"/>
    <w:rsid w:val="00F609D9"/>
    <w:rsid w:val="00F652E1"/>
    <w:rsid w:val="00F659C3"/>
    <w:rsid w:val="00F70121"/>
    <w:rsid w:val="00F8141C"/>
    <w:rsid w:val="00F81784"/>
    <w:rsid w:val="00F82976"/>
    <w:rsid w:val="00F85E76"/>
    <w:rsid w:val="00F9308F"/>
    <w:rsid w:val="00F93F0A"/>
    <w:rsid w:val="00F951B6"/>
    <w:rsid w:val="00FA45CD"/>
    <w:rsid w:val="00FA4C19"/>
    <w:rsid w:val="00FB37F9"/>
    <w:rsid w:val="00FD1A13"/>
    <w:rsid w:val="00FD74F3"/>
    <w:rsid w:val="00FE073F"/>
    <w:rsid w:val="00FE1885"/>
    <w:rsid w:val="00FE41ED"/>
    <w:rsid w:val="00FE5CE8"/>
    <w:rsid w:val="00FF6C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91F45"/>
  <w15:docId w15:val="{54A6C52B-B1D8-4D1C-B56F-A0FE8489F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69D5"/>
  </w:style>
  <w:style w:type="paragraph" w:styleId="Heading4">
    <w:name w:val="heading 4"/>
    <w:basedOn w:val="Normal"/>
    <w:next w:val="Normal"/>
    <w:link w:val="Heading4Char"/>
    <w:qFormat/>
    <w:rsid w:val="005438FD"/>
    <w:pPr>
      <w:keepNext/>
      <w:overflowPunct w:val="0"/>
      <w:autoSpaceDE w:val="0"/>
      <w:autoSpaceDN w:val="0"/>
      <w:adjustRightInd w:val="0"/>
      <w:spacing w:before="100" w:after="100" w:line="240" w:lineRule="auto"/>
      <w:textAlignment w:val="baseline"/>
      <w:outlineLvl w:val="3"/>
    </w:pPr>
    <w:rPr>
      <w:rFonts w:ascii="Times New Roman" w:eastAsia="Times New Roman" w:hAnsi="Times New Roman" w:cs="Times New Roman"/>
      <w:b/>
      <w:noProof/>
      <w:sz w:val="16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E0A54"/>
    <w:pPr>
      <w:widowControl w:val="0"/>
      <w:spacing w:after="360" w:line="360" w:lineRule="auto"/>
      <w:jc w:val="center"/>
    </w:pPr>
    <w:rPr>
      <w:rFonts w:ascii="Times New Roman" w:eastAsia="Times New Roman" w:hAnsi="Times New Roman" w:cs="Times New Roman"/>
      <w:b/>
      <w:bCs/>
      <w:smallCaps/>
      <w:sz w:val="32"/>
      <w:szCs w:val="32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CE0A54"/>
    <w:rPr>
      <w:rFonts w:ascii="Times New Roman" w:eastAsia="Times New Roman" w:hAnsi="Times New Roman" w:cs="Times New Roman"/>
      <w:b/>
      <w:bCs/>
      <w:smallCaps/>
      <w:sz w:val="32"/>
      <w:szCs w:val="32"/>
      <w:u w:val="single"/>
      <w:lang w:val="en-GB"/>
    </w:rPr>
  </w:style>
  <w:style w:type="table" w:styleId="TableGrid">
    <w:name w:val="Table Grid"/>
    <w:basedOn w:val="TableNormal"/>
    <w:uiPriority w:val="59"/>
    <w:rsid w:val="00073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0C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6F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FDA"/>
  </w:style>
  <w:style w:type="paragraph" w:styleId="Footer">
    <w:name w:val="footer"/>
    <w:basedOn w:val="Normal"/>
    <w:link w:val="FooterChar"/>
    <w:uiPriority w:val="99"/>
    <w:unhideWhenUsed/>
    <w:rsid w:val="00906F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FDA"/>
  </w:style>
  <w:style w:type="paragraph" w:styleId="BalloonText">
    <w:name w:val="Balloon Text"/>
    <w:basedOn w:val="Normal"/>
    <w:link w:val="BalloonTextChar"/>
    <w:uiPriority w:val="99"/>
    <w:semiHidden/>
    <w:unhideWhenUsed/>
    <w:rsid w:val="000139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9E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4914"/>
    <w:rPr>
      <w:color w:val="0000FF" w:themeColor="hyperlink"/>
      <w:u w:val="single"/>
    </w:rPr>
  </w:style>
  <w:style w:type="paragraph" w:customStyle="1" w:styleId="Default">
    <w:name w:val="Default"/>
    <w:rsid w:val="000F1F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85034A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85034A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Style0">
    <w:name w:val="Style0"/>
    <w:rsid w:val="0085034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91203"/>
    <w:rPr>
      <w:color w:val="800080" w:themeColor="followedHyperlink"/>
      <w:u w:val="single"/>
    </w:rPr>
  </w:style>
  <w:style w:type="character" w:customStyle="1" w:styleId="hps">
    <w:name w:val="hps"/>
    <w:basedOn w:val="DefaultParagraphFont"/>
    <w:rsid w:val="005F447F"/>
  </w:style>
  <w:style w:type="character" w:styleId="CommentReference">
    <w:name w:val="annotation reference"/>
    <w:basedOn w:val="DefaultParagraphFont"/>
    <w:uiPriority w:val="99"/>
    <w:semiHidden/>
    <w:unhideWhenUsed/>
    <w:rsid w:val="00A14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F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F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FD1"/>
    <w:rPr>
      <w:b/>
      <w:bCs/>
      <w:sz w:val="20"/>
      <w:szCs w:val="20"/>
    </w:rPr>
  </w:style>
  <w:style w:type="paragraph" w:customStyle="1" w:styleId="DefaultText">
    <w:name w:val="Default Text"/>
    <w:basedOn w:val="Normal"/>
    <w:rsid w:val="005A6FD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Bullet1">
    <w:name w:val="Bullet 1"/>
    <w:basedOn w:val="Normal"/>
    <w:rsid w:val="005A6FD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438FD"/>
    <w:rPr>
      <w:rFonts w:ascii="Times New Roman" w:eastAsia="Times New Roman" w:hAnsi="Times New Roman" w:cs="Times New Roman"/>
      <w:b/>
      <w:noProof/>
      <w:sz w:val="16"/>
      <w:szCs w:val="18"/>
    </w:rPr>
  </w:style>
  <w:style w:type="paragraph" w:styleId="NormalWeb">
    <w:name w:val="Normal (Web)"/>
    <w:basedOn w:val="Normal"/>
    <w:uiPriority w:val="99"/>
    <w:rsid w:val="00543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A86B6A"/>
  </w:style>
  <w:style w:type="character" w:customStyle="1" w:styleId="booktitle">
    <w:name w:val="booktitle"/>
    <w:basedOn w:val="DefaultParagraphFont"/>
    <w:rsid w:val="00BD5D98"/>
  </w:style>
  <w:style w:type="character" w:styleId="Strong">
    <w:name w:val="Strong"/>
    <w:uiPriority w:val="22"/>
    <w:qFormat/>
    <w:rsid w:val="00BD5D98"/>
    <w:rPr>
      <w:b/>
      <w:bCs/>
    </w:rPr>
  </w:style>
  <w:style w:type="character" w:customStyle="1" w:styleId="apple-converted-space">
    <w:name w:val="apple-converted-space"/>
    <w:basedOn w:val="DefaultParagraphFont"/>
    <w:rsid w:val="00F652E1"/>
  </w:style>
  <w:style w:type="character" w:styleId="BookTitle0">
    <w:name w:val="Book Title"/>
    <w:basedOn w:val="DefaultParagraphFont"/>
    <w:uiPriority w:val="33"/>
    <w:qFormat/>
    <w:rsid w:val="00D3662A"/>
    <w:rPr>
      <w:b/>
      <w:bCs/>
      <w:smallCaps/>
      <w:spacing w:val="5"/>
    </w:rPr>
  </w:style>
  <w:style w:type="character" w:styleId="Mention">
    <w:name w:val="Mention"/>
    <w:basedOn w:val="DefaultParagraphFont"/>
    <w:uiPriority w:val="99"/>
    <w:semiHidden/>
    <w:unhideWhenUsed/>
    <w:rsid w:val="00786CB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northsouth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han.alam@northsout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1F8A7-B42B-49DE-9F69-FF0252547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ma Muhieddine Elomari</dc:creator>
  <cp:lastModifiedBy>Khan Alam</cp:lastModifiedBy>
  <cp:revision>2</cp:revision>
  <cp:lastPrinted>2016-01-02T06:27:00Z</cp:lastPrinted>
  <dcterms:created xsi:type="dcterms:W3CDTF">2017-09-26T09:33:00Z</dcterms:created>
  <dcterms:modified xsi:type="dcterms:W3CDTF">2017-09-26T09:33:00Z</dcterms:modified>
</cp:coreProperties>
</file>